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34F" w:rsidRDefault="00C2534F" w:rsidP="00A93160">
      <w:pPr>
        <w:rPr>
          <w:rFonts w:asciiTheme="minorHAnsi" w:hAnsiTheme="minorHAnsi" w:cstheme="minorHAnsi"/>
          <w:sz w:val="40"/>
          <w:szCs w:val="40"/>
          <w:lang w:val="en-US"/>
        </w:rPr>
      </w:pPr>
      <w:bookmarkStart w:id="0" w:name="_GoBack"/>
      <w:bookmarkEnd w:id="0"/>
    </w:p>
    <w:p w:rsidR="00C2534F" w:rsidRDefault="00C2534F">
      <w:pPr>
        <w:spacing w:after="160" w:line="259" w:lineRule="auto"/>
        <w:rPr>
          <w:rFonts w:asciiTheme="minorHAnsi" w:hAnsiTheme="minorHAnsi" w:cstheme="minorHAnsi"/>
          <w:sz w:val="40"/>
          <w:szCs w:val="40"/>
          <w:lang w:val="en-US"/>
        </w:rPr>
      </w:pPr>
      <w:r>
        <w:rPr>
          <w:rFonts w:asciiTheme="minorHAnsi" w:hAnsiTheme="minorHAnsi" w:cstheme="minorHAnsi"/>
          <w:sz w:val="40"/>
          <w:szCs w:val="40"/>
          <w:lang w:val="en-US"/>
        </w:rPr>
        <w:t>This page was left intentionally</w:t>
      </w:r>
      <w:r>
        <w:rPr>
          <w:rFonts w:asciiTheme="minorHAnsi" w:hAnsiTheme="minorHAnsi" w:cstheme="minorHAnsi"/>
          <w:sz w:val="40"/>
          <w:szCs w:val="40"/>
          <w:lang w:val="en-US"/>
        </w:rPr>
        <w:br w:type="page"/>
      </w:r>
    </w:p>
    <w:p w:rsidR="00A93160" w:rsidRPr="00A93160" w:rsidRDefault="00A93160" w:rsidP="00A93160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A93160">
        <w:rPr>
          <w:rFonts w:asciiTheme="minorHAnsi" w:hAnsiTheme="minorHAnsi" w:cstheme="minorHAnsi"/>
          <w:sz w:val="40"/>
          <w:szCs w:val="40"/>
          <w:lang w:val="en-US"/>
        </w:rPr>
        <w:lastRenderedPageBreak/>
        <w:t>Part A</w:t>
      </w: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</w:p>
    <w:p w:rsidR="00A93160" w:rsidRPr="003D67B8" w:rsidRDefault="00773814" w:rsidP="00FF2FCC">
      <w:pPr>
        <w:pStyle w:val="ListParagraph"/>
        <w:numPr>
          <w:ilvl w:val="0"/>
          <w:numId w:val="3"/>
        </w:numPr>
        <w:rPr>
          <w:rFonts w:ascii="CMR12" w:eastAsiaTheme="minorEastAsia" w:hAnsi="CMR12" w:cs="CMR12"/>
          <w:b/>
          <w:lang w:val="en-AU"/>
        </w:rPr>
      </w:pPr>
      <w:r w:rsidRPr="003D67B8">
        <w:rPr>
          <w:rFonts w:ascii="CMR12" w:eastAsiaTheme="minorEastAsia" w:hAnsi="CMR12" w:cs="CMR12"/>
          <w:b/>
          <w:lang w:val="en-AU"/>
        </w:rPr>
        <w:t xml:space="preserve">Derive an expression for the spectrum </w:t>
      </w:r>
      <w:r w:rsidRPr="003D67B8">
        <w:rPr>
          <w:rFonts w:ascii="CMMI12" w:eastAsiaTheme="minorEastAsia" w:hAnsi="CMMI12" w:cs="CMMI12"/>
          <w:b/>
          <w:lang w:val="en-AU"/>
        </w:rPr>
        <w:t>X</w:t>
      </w:r>
      <w:r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Pr="003D67B8">
        <w:rPr>
          <w:rFonts w:ascii="CMR12" w:eastAsiaTheme="minorEastAsia" w:hAnsi="CMR12" w:cs="CMR12"/>
          <w:b/>
          <w:lang w:val="en-AU"/>
        </w:rPr>
        <w:t>(</w:t>
      </w:r>
      <w:r w:rsidRPr="003D67B8">
        <w:rPr>
          <w:rFonts w:ascii="CMMI12" w:eastAsiaTheme="minorEastAsia" w:hAnsi="CMMI12" w:cs="CMMI12"/>
          <w:b/>
          <w:lang w:val="en-AU"/>
        </w:rPr>
        <w:t>j</w:t>
      </w:r>
      <m:oMath>
        <m:r>
          <m:rPr>
            <m:sty m:val="b"/>
          </m:rPr>
          <w:rPr>
            <w:rFonts w:ascii="Cambria Math" w:hAnsi="Cambria Math" w:cstheme="minorHAnsi"/>
            <w:lang w:val="en-US"/>
          </w:rPr>
          <m:t xml:space="preserve"> Ω</m:t>
        </m:r>
      </m:oMath>
      <w:r w:rsidR="00FF2FCC" w:rsidRPr="003D67B8">
        <w:rPr>
          <w:rFonts w:ascii="CMR12" w:eastAsiaTheme="minorEastAsia" w:hAnsi="CMR12" w:cs="CMR12"/>
          <w:b/>
          <w:lang w:val="en-AU"/>
        </w:rPr>
        <w:t xml:space="preserve">), Plot </w:t>
      </w:r>
      <w:r w:rsidR="00FF2FCC" w:rsidRPr="003D67B8">
        <w:rPr>
          <w:rFonts w:ascii="CMMI12" w:eastAsiaTheme="minorEastAsia" w:hAnsi="CMMI12" w:cs="CMMI12"/>
          <w:b/>
          <w:lang w:val="en-AU"/>
        </w:rPr>
        <w:t>x</w:t>
      </w:r>
      <w:r w:rsidR="00FF2FCC"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="00FF2FCC" w:rsidRPr="003D67B8">
        <w:rPr>
          <w:rFonts w:ascii="CMR12" w:eastAsiaTheme="minorEastAsia" w:hAnsi="CMR12" w:cs="CMR12"/>
          <w:b/>
          <w:lang w:val="en-AU"/>
        </w:rPr>
        <w:t>(</w:t>
      </w:r>
      <w:r w:rsidR="00FF2FCC" w:rsidRPr="003D67B8">
        <w:rPr>
          <w:rFonts w:ascii="CMMI12" w:eastAsiaTheme="minorEastAsia" w:hAnsi="CMMI12" w:cs="CMMI12"/>
          <w:b/>
          <w:lang w:val="en-AU"/>
        </w:rPr>
        <w:t>t</w:t>
      </w:r>
      <w:r w:rsidR="00FF2FCC" w:rsidRPr="003D67B8">
        <w:rPr>
          <w:rFonts w:ascii="CMR12" w:eastAsiaTheme="minorEastAsia" w:hAnsi="CMR12" w:cs="CMR12"/>
          <w:b/>
          <w:lang w:val="en-AU"/>
        </w:rPr>
        <w:t xml:space="preserve">) and </w:t>
      </w:r>
      <w:r w:rsidR="00FF2FCC" w:rsidRPr="003D67B8">
        <w:rPr>
          <w:rFonts w:ascii="CMMI12" w:eastAsiaTheme="minorEastAsia" w:hAnsi="CMMI12" w:cs="CMMI12"/>
          <w:b/>
          <w:lang w:val="en-AU"/>
        </w:rPr>
        <w:t>X</w:t>
      </w:r>
      <w:r w:rsidR="00FF2FCC"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="00FF2FCC" w:rsidRPr="003D67B8">
        <w:rPr>
          <w:rFonts w:ascii="CMR12" w:eastAsiaTheme="minorEastAsia" w:hAnsi="CMR12" w:cs="CMR12"/>
          <w:b/>
          <w:lang w:val="en-AU"/>
        </w:rPr>
        <w:t>(</w:t>
      </w:r>
      <w:r w:rsidR="00FF2FCC" w:rsidRPr="003D67B8">
        <w:rPr>
          <w:rFonts w:ascii="CMMI12" w:eastAsiaTheme="minorEastAsia" w:hAnsi="CMMI12" w:cs="CMMI12"/>
          <w:b/>
          <w:lang w:val="en-AU"/>
        </w:rPr>
        <w:t>j</w:t>
      </w:r>
      <w:r w:rsidR="00FF2FCC" w:rsidRPr="003D67B8">
        <w:rPr>
          <w:b/>
        </w:rPr>
        <w:t xml:space="preserve"> </w:t>
      </w:r>
      <w:r w:rsidR="00FF2FCC" w:rsidRPr="003D67B8">
        <w:rPr>
          <w:rFonts w:ascii="CMMI12" w:eastAsiaTheme="minorEastAsia" w:hAnsi="CMMI12" w:cs="CMMI12"/>
          <w:b/>
          <w:lang w:val="en-AU"/>
        </w:rPr>
        <w:t>Ω</w:t>
      </w:r>
      <w:r w:rsidR="00FF2FCC" w:rsidRPr="003D67B8">
        <w:rPr>
          <w:rFonts w:ascii="CMR12" w:eastAsiaTheme="minorEastAsia" w:hAnsi="CMR12" w:cs="CMR12"/>
          <w:b/>
          <w:lang w:val="en-AU"/>
        </w:rPr>
        <w:t>)</w:t>
      </w:r>
      <w:r w:rsidR="003D67B8" w:rsidRPr="003D67B8">
        <w:rPr>
          <w:rFonts w:ascii="CMR12" w:eastAsiaTheme="minorEastAsia" w:hAnsi="CMR12" w:cs="CMR12"/>
          <w:b/>
          <w:lang w:val="en-AU"/>
        </w:rPr>
        <w:t xml:space="preserve"> for some values of </w:t>
      </w:r>
      <w:r w:rsidR="003D67B8" w:rsidRPr="003D67B8">
        <w:rPr>
          <w:rFonts w:ascii="CMMI12" w:eastAsiaTheme="minorEastAsia" w:hAnsi="CMMI12" w:cs="CMMI12"/>
          <w:b/>
          <w:lang w:val="en-AU"/>
        </w:rPr>
        <w:t xml:space="preserve">a </w:t>
      </w:r>
      <w:r w:rsidR="003D67B8" w:rsidRPr="003D67B8">
        <w:rPr>
          <w:rFonts w:ascii="CMR12" w:eastAsiaTheme="minorEastAsia" w:hAnsi="CMR12" w:cs="CMR12"/>
          <w:b/>
          <w:lang w:val="en-AU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theme="minorHAnsi"/>
                <w:b/>
                <w:i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lang w:val="en-US"/>
              </w:rPr>
              <m:t>Ω</m:t>
            </m:r>
            <m:ctrlPr>
              <w:rPr>
                <w:rFonts w:ascii="Cambria Math" w:hAnsi="Cambria Math" w:cstheme="minorHAnsi"/>
                <w:b/>
                <w:lang w:val="en-US"/>
              </w:rPr>
            </m:ctrlP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lang w:val="en-US"/>
              </w:rPr>
              <m:t>1</m:t>
            </m:r>
          </m:sub>
        </m:sSub>
      </m:oMath>
    </w:p>
    <w:p w:rsidR="00FF2FCC" w:rsidRDefault="00FF2FCC" w:rsidP="00F13FA9">
      <w:pPr>
        <w:ind w:left="360"/>
        <w:rPr>
          <w:rFonts w:asciiTheme="minorHAnsi" w:hAnsiTheme="minorHAnsi" w:cstheme="minorHAnsi"/>
          <w:lang w:val="en-US"/>
        </w:rPr>
      </w:pPr>
    </w:p>
    <w:p w:rsidR="003D67B8" w:rsidRDefault="00813AE2" w:rsidP="00813AE2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CTFT for the signal: </w:t>
      </w:r>
    </w:p>
    <w:p w:rsidR="00813AE2" w:rsidRPr="00F13FA9" w:rsidRDefault="00813AE2" w:rsidP="00813AE2">
      <w:pPr>
        <w:rPr>
          <w:rFonts w:asciiTheme="minorHAnsi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I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-at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lang w:val="en-US"/>
                              </w:rPr>
                            </m:ctrlPr>
                          </m:sSubPr>
                          <m:e>
                            <w:bookmarkStart w:id="1" w:name="_Hlk490995556"/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lang w:val="en-US"/>
                              </w:rPr>
                              <m:t>Ω</m:t>
                            </m:r>
                            <w:bookmarkEnd w:id="1"/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theme="minorHAnsi"/>
                        <w:lang w:val="en-US"/>
                      </w:rPr>
                      <m:t xml:space="preserve"> ,  t≥0     ,    a&gt;0</m:t>
                    </m:r>
                  </m:e>
                </m:func>
              </m:e>
              <m:e>
                <m:r>
                  <w:rPr>
                    <w:rFonts w:ascii="Cambria Math" w:hAnsi="Cambria Math" w:cstheme="minorHAnsi"/>
                    <w:lang w:val="en-US"/>
                  </w:rPr>
                  <m:t>0                               t&lt;0</m:t>
                </m:r>
              </m:e>
            </m:eqArr>
          </m:e>
        </m:d>
      </m:oMath>
    </w:p>
    <w:p w:rsidR="00357015" w:rsidRPr="00357015" w:rsidRDefault="00357015" w:rsidP="00A93160">
      <w:pPr>
        <w:rPr>
          <w:rFonts w:asciiTheme="minorHAnsi" w:hAnsiTheme="minorHAnsi" w:cstheme="minorHAnsi"/>
          <w:lang w:val="en-US"/>
        </w:rPr>
      </w:pPr>
    </w:p>
    <w:p w:rsidR="00A93160" w:rsidRPr="00357015" w:rsidRDefault="007204C1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c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theme="minorHAnsi"/>
                  <w:lang w:val="en-US"/>
                </w:rPr>
                <m:t>Ω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0</m:t>
              </m:r>
            </m:sup>
            <m:e>
              <m:r>
                <w:rPr>
                  <w:rFonts w:ascii="Cambria Math" w:hAnsi="Cambria Math" w:cstheme="minorHAnsi"/>
                  <w:lang w:val="en-US"/>
                </w:rPr>
                <m:t>0×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j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  <m:r>
                    <w:rPr>
                      <w:rFonts w:ascii="Cambria Math" w:hAnsi="Cambria Math" w:cstheme="minorHAnsi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dt</m:t>
              </m:r>
            </m:e>
          </m:nary>
          <m:r>
            <w:rPr>
              <w:rFonts w:ascii="Cambria Math" w:hAnsi="Cambria Math" w:cstheme="minorHAnsi"/>
              <w:lang w:val="en-US"/>
            </w:rPr>
            <m:t>+</m:t>
          </m:r>
          <m:nary>
            <m:naryPr>
              <m:limLoc m:val="subSup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at</m:t>
                  </m:r>
                </m:sup>
              </m:sSup>
              <m:func>
                <m:funcPr>
                  <m:ctrlPr>
                    <w:rPr>
                      <w:rFonts w:ascii="Cambria Math" w:hAnsi="Cambria Math" w:cstheme="minorHAnsi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t</m:t>
                      </m:r>
                    </m:e>
                  </m:d>
                </m:e>
              </m:func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j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  <m:r>
                    <w:rPr>
                      <w:rFonts w:ascii="Cambria Math" w:hAnsi="Cambria Math" w:cstheme="minorHAnsi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dt</m:t>
              </m:r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sz w:val="40"/>
          <w:szCs w:val="40"/>
          <w:lang w:val="en-US"/>
        </w:rPr>
        <w:t xml:space="preserve">    </w:t>
      </w:r>
      <w:r w:rsidR="00357015">
        <w:rPr>
          <w:rFonts w:asciiTheme="minorHAnsi" w:hAnsiTheme="minorHAnsi" w:cstheme="minorHAnsi"/>
          <w:sz w:val="40"/>
          <w:szCs w:val="40"/>
          <w:lang w:val="en-US"/>
        </w:rPr>
        <w:t xml:space="preserve">                    </w:t>
      </w:r>
      <w:r w:rsidRPr="00A93160">
        <w:rPr>
          <w:rFonts w:asciiTheme="minorHAnsi" w:hAnsiTheme="minorHAnsi" w:cstheme="minorHAnsi"/>
          <w:sz w:val="40"/>
          <w:szCs w:val="40"/>
          <w:lang w:val="en-US"/>
        </w:rPr>
        <w:t xml:space="preserve">    </w:t>
      </w:r>
      <m:oMath>
        <m:r>
          <w:rPr>
            <w:rFonts w:ascii="Cambria Math" w:hAnsi="Cambria Math" w:cstheme="minorHAnsi"/>
            <w:lang w:val="en-US"/>
          </w:rPr>
          <m:t>=</m:t>
        </m:r>
        <m:nary>
          <m:naryPr>
            <m:limLoc m:val="subSup"/>
            <m:ctrlPr>
              <w:rPr>
                <w:rFonts w:ascii="Cambria Math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hAnsi="Cambria Math" w:cstheme="minorHAnsi"/>
                <w:lang w:val="en-US"/>
              </w:rPr>
              <m:t>0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-at</m:t>
                </m:r>
              </m:sup>
            </m:sSup>
            <m:func>
              <m:funcPr>
                <m:ctrlPr>
                  <w:rPr>
                    <w:rFonts w:ascii="Cambria Math" w:hAnsi="Cambria Math" w:cstheme="minorHAnsi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lang w:val="en-US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lang w:val="en-US"/>
                      </w:rPr>
                      <m:t>t</m:t>
                    </m:r>
                  </m:e>
                </m:d>
              </m:e>
            </m:func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-j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Ω</m:t>
                </m:r>
                <m:r>
                  <w:rPr>
                    <w:rFonts w:ascii="Cambria Math" w:hAnsi="Cambria Math" w:cstheme="minorHAnsi"/>
                    <w:lang w:val="en-US"/>
                  </w:rPr>
                  <m:t>t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dt</m:t>
            </m:r>
          </m:e>
        </m:nary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</w:t>
      </w:r>
      <w:r w:rsidR="00357015">
        <w:rPr>
          <w:rFonts w:asciiTheme="minorHAnsi" w:eastAsiaTheme="minorEastAsia" w:hAnsiTheme="minorHAnsi" w:cstheme="minorHAnsi"/>
          <w:lang w:val="en-US"/>
        </w:rPr>
        <w:t xml:space="preserve">                                  </w:t>
      </w:r>
      <w:r w:rsidRPr="00A93160">
        <w:rPr>
          <w:rFonts w:asciiTheme="minorHAnsi" w:eastAsiaTheme="minorEastAsia" w:hAnsiTheme="minorHAnsi" w:cstheme="minorHAnsi"/>
          <w:lang w:val="en-US"/>
        </w:rPr>
        <w:t xml:space="preserve">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(a+j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lang w:val="en-US"/>
              </w:rPr>
              <m:t>Ω</m:t>
            </m:r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(a+j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  <m:r>
                  <w:rPr>
                    <w:rFonts w:ascii="Cambria Math" w:eastAsiaTheme="minorEastAsia" w:hAnsi="Cambria Math" w:cstheme="minorHAnsi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</m:den>
        </m:f>
      </m:oMath>
    </w:p>
    <w:p w:rsidR="00357015" w:rsidRDefault="00357015" w:rsidP="00A93160">
      <w:pPr>
        <w:rPr>
          <w:rFonts w:asciiTheme="minorHAnsi" w:eastAsiaTheme="minorEastAsia" w:hAnsiTheme="minorHAnsi" w:cstheme="minorHAnsi"/>
          <w:lang w:val="en-US"/>
        </w:rPr>
      </w:pPr>
    </w:p>
    <w:p w:rsidR="00B516D0" w:rsidRPr="00A93160" w:rsidRDefault="00001DAF" w:rsidP="00A93160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Plots in Matlab</w:t>
      </w:r>
    </w:p>
    <w:p w:rsidR="00EE2308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change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showed as below:</w:t>
      </w:r>
      <w:r w:rsidR="00EE2308">
        <w:rPr>
          <w:rFonts w:asciiTheme="minorHAnsi" w:eastAsiaTheme="minorEastAsia" w:hAnsiTheme="minorHAnsi" w:cstheme="minorHAnsi"/>
          <w:noProof/>
        </w:rPr>
        <w:t xml:space="preserve">   </w:t>
      </w:r>
      <w:r w:rsidR="00525E64">
        <w:rPr>
          <w:rFonts w:asciiTheme="minorHAnsi" w:eastAsiaTheme="minorEastAsia" w:hAnsiTheme="minorHAnsi" w:cstheme="minorHAnsi"/>
          <w:noProof/>
        </w:rPr>
        <w:t xml:space="preserve">          </w:t>
      </w: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4B00BB82" wp14:editId="7626457C">
            <wp:extent cx="2571750" cy="19288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092" cy="195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5E64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6B096981" wp14:editId="63216289">
            <wp:extent cx="2705100" cy="20288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XC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064" cy="204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308" w:rsidRPr="00A93160" w:rsidRDefault="00EE2308" w:rsidP="00A93160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Figure: signal in time domain</w:t>
      </w:r>
      <w:r w:rsidR="00525E64">
        <w:rPr>
          <w:rFonts w:asciiTheme="minorHAnsi" w:eastAsiaTheme="minorEastAsia" w:hAnsiTheme="minorHAnsi" w:cstheme="minorHAnsi"/>
          <w:lang w:val="en-US"/>
        </w:rPr>
        <w:t xml:space="preserve">                                  Figure: signal in frequency domain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, change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showed as below: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2EC9ABA8" wp14:editId="09CB1D7B">
            <wp:extent cx="2755055" cy="206629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!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570" cy="209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078F">
        <w:rPr>
          <w:rFonts w:asciiTheme="minorHAnsi" w:eastAsiaTheme="minorEastAsia" w:hAnsiTheme="minorHAnsi" w:cstheme="minorHAnsi"/>
          <w:lang w:val="en-US"/>
        </w:rPr>
        <w:t xml:space="preserve">    </w:t>
      </w:r>
      <w:r w:rsidR="00CD078F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71014E9D" wp14:editId="5A31CB41">
            <wp:extent cx="2670175" cy="20026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433" cy="201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78F" w:rsidRPr="00A93160" w:rsidRDefault="00CD078F" w:rsidP="00CD078F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Figure: signal in time domain                                  Figure: signal in frequency domain</w:t>
      </w:r>
    </w:p>
    <w:p w:rsidR="0024138C" w:rsidRDefault="0024138C" w:rsidP="00A93160">
      <w:pPr>
        <w:rPr>
          <w:rFonts w:asciiTheme="minorHAnsi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</w:rPr>
        <w:t xml:space="preserve">From the diagram, it can be observed that if keep the value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,</w:t>
      </w:r>
      <w:r w:rsidRPr="00A93160">
        <w:rPr>
          <w:rFonts w:asciiTheme="minorHAnsi" w:hAnsiTheme="minorHAnsi" w:cstheme="minorHAnsi"/>
        </w:rPr>
        <w:t xml:space="preserve"> then changing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for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ise time and set time are changed with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for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peak value increases with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but the number of peak decreases as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goes up. While i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is changing,  </w:t>
      </w:r>
      <m:oMath>
        <m:r>
          <w:rPr>
            <w:rFonts w:ascii="Cambria Math" w:hAnsi="Cambria Math" w:cstheme="minorHAnsi"/>
            <w:lang w:val="en-US"/>
          </w:rPr>
          <m:t xml:space="preserve">a 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is a constant.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rom the graphs, they show that there </w:t>
      </w:r>
      <w:r w:rsidR="003E101B" w:rsidRPr="00A93160">
        <w:rPr>
          <w:rFonts w:asciiTheme="minorHAnsi" w:eastAsiaTheme="minorEastAsia" w:hAnsiTheme="minorHAnsi" w:cstheme="minorHAnsi"/>
          <w:lang w:val="en-US"/>
        </w:rPr>
        <w:t>is</w:t>
      </w:r>
      <w:r w:rsidRPr="00A93160">
        <w:rPr>
          <w:rFonts w:asciiTheme="minorHAnsi" w:eastAsiaTheme="minorEastAsia" w:hAnsiTheme="minorHAnsi" w:cstheme="minorHAnsi"/>
          <w:lang w:val="en-US"/>
        </w:rPr>
        <w:t xml:space="preserve"> more vibration before the curve coms to a stable value in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Meanwhile, with the changing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, the number of peak decreases as the value of</w:t>
      </w:r>
      <m:oMath>
        <m:r>
          <w:rPr>
            <w:rFonts w:ascii="Cambria Math" w:eastAsiaTheme="minorEastAsia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close to 0, while the curve becomes lower with the increasing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.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lastRenderedPageBreak/>
        <w:t xml:space="preserve">The code in Matlab to get the diagram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, change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: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clc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 xml:space="preserve">clear </w:t>
      </w:r>
      <w:r w:rsidRPr="00A93160">
        <w:rPr>
          <w:rStyle w:val="s1"/>
          <w:rFonts w:asciiTheme="minorHAnsi" w:hAnsiTheme="minorHAnsi" w:cstheme="minorHAnsi"/>
        </w:rPr>
        <w:t>all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1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%a = 0.12;</w:t>
      </w: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4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s2"/>
          <w:rFonts w:asciiTheme="minorHAnsi" w:hAnsiTheme="minorHAnsi" w:cstheme="minorHAnsi"/>
        </w:rPr>
        <w:t>for</w:t>
      </w:r>
      <w:r w:rsidRPr="00A93160">
        <w:rPr>
          <w:rFonts w:asciiTheme="minorHAnsi" w:hAnsiTheme="minorHAnsi" w:cstheme="minorHAnsi"/>
        </w:rPr>
        <w:t xml:space="preserve"> a = (1:5:30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OMG = 0.25*pi;</w:t>
      </w:r>
    </w:p>
    <w:p w:rsidR="00A93160" w:rsidRPr="00A93160" w:rsidRDefault="00A93160" w:rsidP="00A93160">
      <w:pPr>
        <w:pStyle w:val="p1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  <w:color w:val="000000"/>
        </w:rPr>
        <w:t xml:space="preserve">    </w:t>
      </w:r>
      <w:r w:rsidRPr="00A93160">
        <w:rPr>
          <w:rFonts w:asciiTheme="minorHAnsi" w:hAnsiTheme="minorHAnsi" w:cstheme="minorHAnsi"/>
        </w:rPr>
        <w:t>%xc = exp(-a.*t).*cos(OMG1.*t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t = (0:0.01:10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w=(-10*pi:0.1:10*pi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c = exp(-a.*t).*cos(OMG.*t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C = (a+1i*w)./((a+1i*w).^2+ OMG.^2);</w:t>
      </w:r>
    </w:p>
    <w:p w:rsidR="00A93160" w:rsidRPr="00A93160" w:rsidRDefault="00A93160" w:rsidP="00A93160">
      <w:pPr>
        <w:pStyle w:val="p5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   </w:t>
      </w:r>
    </w:p>
    <w:p w:rsidR="00A93160" w:rsidRPr="00A93160" w:rsidRDefault="00A93160" w:rsidP="00A93160">
      <w:pPr>
        <w:pStyle w:val="p5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  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figure(1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plot(t, xc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label(</w:t>
      </w:r>
      <w:r w:rsidRPr="00A93160">
        <w:rPr>
          <w:rStyle w:val="s1"/>
          <w:rFonts w:asciiTheme="minorHAnsi" w:hAnsiTheme="minorHAnsi" w:cstheme="minorHAnsi"/>
        </w:rPr>
        <w:t>'t'</w:t>
      </w:r>
      <w:r w:rsidRPr="00A93160">
        <w:rPr>
          <w:rFonts w:asciiTheme="minorHAnsi" w:hAnsiTheme="minorHAnsi" w:cstheme="minorHAnsi"/>
        </w:rPr>
        <w:t>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ylabel(</w:t>
      </w:r>
      <w:r w:rsidRPr="00A93160">
        <w:rPr>
          <w:rStyle w:val="s1"/>
          <w:rFonts w:asciiTheme="minorHAnsi" w:hAnsiTheme="minorHAnsi" w:cstheme="minorHAnsi"/>
        </w:rPr>
        <w:t>'xc'</w:t>
      </w:r>
      <w:r w:rsidRPr="00A93160">
        <w:rPr>
          <w:rFonts w:asciiTheme="minorHAnsi" w:hAnsiTheme="minorHAnsi" w:cstheme="minorHAnsi"/>
        </w:rPr>
        <w:t>)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 xml:space="preserve">hold </w:t>
      </w:r>
      <w:r w:rsidRPr="00A93160">
        <w:rPr>
          <w:rStyle w:val="s1"/>
          <w:rFonts w:asciiTheme="minorHAnsi" w:hAnsiTheme="minorHAnsi" w:cstheme="minorHAnsi"/>
        </w:rPr>
        <w:t>on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figure(2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plot(w, XC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label(</w:t>
      </w:r>
      <w:r w:rsidRPr="00A93160">
        <w:rPr>
          <w:rStyle w:val="s1"/>
          <w:rFonts w:asciiTheme="minorHAnsi" w:hAnsiTheme="minorHAnsi" w:cstheme="minorHAnsi"/>
        </w:rPr>
        <w:t>'w'</w:t>
      </w:r>
      <w:r w:rsidRPr="00A93160">
        <w:rPr>
          <w:rFonts w:asciiTheme="minorHAnsi" w:hAnsiTheme="minorHAnsi" w:cstheme="minorHAnsi"/>
        </w:rPr>
        <w:t>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ylabel(</w:t>
      </w:r>
      <w:r w:rsidRPr="00A93160">
        <w:rPr>
          <w:rStyle w:val="s1"/>
          <w:rFonts w:asciiTheme="minorHAnsi" w:hAnsiTheme="minorHAnsi" w:cstheme="minorHAnsi"/>
        </w:rPr>
        <w:t>'XC'</w:t>
      </w:r>
      <w:r w:rsidRPr="00A93160">
        <w:rPr>
          <w:rFonts w:asciiTheme="minorHAnsi" w:hAnsiTheme="minorHAnsi" w:cstheme="minorHAnsi"/>
        </w:rPr>
        <w:t>)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 xml:space="preserve">hold </w:t>
      </w:r>
      <w:r w:rsidRPr="00A93160">
        <w:rPr>
          <w:rStyle w:val="s1"/>
          <w:rFonts w:asciiTheme="minorHAnsi" w:hAnsiTheme="minorHAnsi" w:cstheme="minorHAnsi"/>
        </w:rPr>
        <w:t>on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6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end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Fix  , change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: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0.5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OMG = -pi:pi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000000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OMG = 0.25*pi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000000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xc = exp(-a.*t).*cos(OMG1.*t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t  = [0:0.01:10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xc = exp(-a.*t).*cos(OMG.*t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1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t, xc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w = [-pi:0.1:pi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XC = (a+1i*w)./((a+1i*w).^2+ OMG.^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w, XC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0433FF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hAnsiTheme="minorHAnsi" w:cstheme="minorHAnsi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b)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 If 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n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nT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-anT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lang w:val="en-US"/>
                          </w:rPr>
                          <m:t>(Ω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lang w:val="en-US"/>
                      </w:rPr>
                      <m:t>nT</m:t>
                    </m:r>
                  </m:e>
                </m:func>
                <m:r>
                  <w:rPr>
                    <w:rFonts w:ascii="Cambria Math" w:hAnsi="Cambria Math" w:cstheme="minorHAnsi"/>
                    <w:lang w:val="en-US"/>
                  </w:rPr>
                  <m:t>), nT≥0,a&gt;0.</m:t>
                </m:r>
              </m:e>
              <m:e>
                <m:r>
                  <w:rPr>
                    <w:rFonts w:ascii="Cambria Math" w:hAnsi="Cambria Math" w:cstheme="minorHAnsi"/>
                    <w:lang w:val="en-US"/>
                  </w:rPr>
                  <m:t xml:space="preserve">0,                                        nT&lt;0.     </m:t>
                </m:r>
              </m:e>
            </m:eqArr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X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n=-∞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∞</m:t>
              </m:r>
            </m:sup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</m:e>
          </m:nary>
        </m:oMath>
      </m:oMathPara>
    </w:p>
    <w:p w:rsidR="00A93160" w:rsidRPr="00A93160" w:rsidRDefault="00A93160" w:rsidP="00A93160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nT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nT</m:t>
                  </m:r>
                </m:e>
              </m:func>
              <m:r>
                <w:rPr>
                  <w:rFonts w:ascii="Cambria Math" w:eastAsiaTheme="minorEastAsia" w:hAnsi="Cambria Math" w:cstheme="minorHAnsi"/>
                  <w:lang w:val="en-US"/>
                </w:rPr>
                <m:t>)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n</m:t>
                  </m:r>
                </m:sup>
              </m:sSup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TFT of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n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is</w:t>
      </w:r>
    </w:p>
    <w:p w:rsidR="00A93160" w:rsidRPr="00A93160" w:rsidRDefault="007204C1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(aT+jω)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lang w:val="en-US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a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jω</m:t>
                      </m:r>
                    </m:sup>
                  </m:sSup>
                </m:den>
              </m:f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If </w:t>
      </w:r>
      <m:oMath>
        <m:r>
          <w:rPr>
            <w:rFonts w:ascii="Cambria Math" w:eastAsiaTheme="minorEastAsia" w:hAnsi="Cambria Math" w:cstheme="minorHAnsi"/>
            <w:lang w:val="en-US"/>
          </w:rPr>
          <m:t>α=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>,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TFT of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 is   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den>
        </m:f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(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jω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)</m:t>
        </m:r>
      </m:oMath>
    </w:p>
    <w:p w:rsidR="00A93160" w:rsidRPr="00A93160" w:rsidRDefault="00A93160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lang w:val="en-US"/>
            </w:rPr>
            <m:t>∴X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hAnsi="Cambria Math" w:cstheme="minorHAnsi"/>
              <w:lang w:val="en-US"/>
            </w:rPr>
            <m:t>[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e>
          </m:d>
          <m:r>
            <w:rPr>
              <w:rFonts w:ascii="Cambria Math" w:hAnsi="Cambria Math" w:cstheme="minorHAnsi"/>
              <w:lang w:val="en-US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2</m:t>
              </m:r>
            </m:sub>
          </m:sSub>
          <m:r>
            <w:rPr>
              <w:rFonts w:ascii="Cambria Math" w:hAnsi="Cambria Math" w:cstheme="minorHAnsi"/>
              <w:lang w:val="en-US"/>
            </w:rPr>
            <m:t>(</m:t>
          </m:r>
          <m:sSup>
            <m:s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theme="minorHAnsi"/>
                  <w:lang w:val="en-US"/>
                </w:rPr>
                <m:t>e</m:t>
              </m:r>
            </m:e>
            <m:sup>
              <m:r>
                <w:rPr>
                  <w:rFonts w:ascii="Cambria Math" w:hAnsi="Cambria Math" w:cstheme="minorHAnsi"/>
                  <w:lang w:val="en-US"/>
                </w:rPr>
                <m:t>j(ω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T)</m:t>
              </m:r>
            </m:sup>
          </m:sSup>
          <m:r>
            <w:rPr>
              <w:rFonts w:ascii="Cambria Math" w:hAnsi="Cambria Math" w:cstheme="minorHAnsi"/>
              <w:lang w:val="en-US"/>
            </w:rPr>
            <m:t>)]</m:t>
          </m:r>
        </m:oMath>
      </m:oMathPara>
    </w:p>
    <w:p w:rsidR="00A93160" w:rsidRPr="00A93160" w:rsidRDefault="00A93160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AF02E8" w:rsidRDefault="000420E7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w:lastRenderedPageBreak/>
            <m:t xml:space="preserve">          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lang w:val="en-US"/>
            </w:rPr>
            <m:t>[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(ω-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T)</m:t>
                  </m:r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]</m:t>
          </m:r>
        </m:oMath>
      </m:oMathPara>
    </w:p>
    <w:p w:rsid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1665BA" w:rsidRP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lang w:val="en-US"/>
            </w:rPr>
            <m:t>[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2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 xml:space="preserve">- 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+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* 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-a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-j(ω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)</m:t>
                      </m:r>
                    </m:sup>
                  </m:sSup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]</m:t>
          </m:r>
        </m:oMath>
      </m:oMathPara>
    </w:p>
    <w:p w:rsidR="00AF02E8" w:rsidRP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  <m:r>
                <w:rPr>
                  <w:rFonts w:ascii="Cambria Math" w:eastAsiaTheme="minorEastAsia" w:hAnsi="Cambria Math" w:cstheme="minorHAnsi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cos(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T)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 xml:space="preserve"> 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1-2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b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2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2jω</m:t>
                  </m:r>
                </m:sup>
              </m:sSup>
            </m:den>
          </m:f>
        </m:oMath>
      </m:oMathPara>
    </w:p>
    <w:p w:rsidR="00AF02E8" w:rsidRPr="00A93160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c)</w:t>
      </w:r>
    </w:p>
    <w:p w:rsidR="00967694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="00967694">
        <w:rPr>
          <w:rFonts w:asciiTheme="minorHAnsi" w:eastAsiaTheme="minorEastAsia" w:hAnsiTheme="minorHAnsi" w:cstheme="minorHAnsi"/>
          <w:lang w:val="en-US"/>
        </w:rPr>
        <w:t xml:space="preserve">                                                     </w:t>
      </w:r>
      <w:r w:rsidR="000322B5">
        <w:rPr>
          <w:rFonts w:asciiTheme="minorHAnsi" w:eastAsiaTheme="minorEastAsia" w:hAnsiTheme="minorHAnsi" w:cstheme="minorHAnsi"/>
          <w:lang w:val="en-US"/>
        </w:rPr>
        <w:t xml:space="preserve">             </w:t>
      </w:r>
      <w:r w:rsidR="00967694">
        <w:rPr>
          <w:rFonts w:asciiTheme="minorHAnsi" w:eastAsiaTheme="minorEastAsia" w:hAnsiTheme="minorHAnsi" w:cstheme="minorHAnsi"/>
          <w:lang w:val="en-US"/>
        </w:rPr>
        <w:t xml:space="preserve"> </w:t>
      </w:r>
      <w:r w:rsidR="00967694" w:rsidRPr="00A93160">
        <w:rPr>
          <w:rFonts w:asciiTheme="minorHAnsi" w:eastAsiaTheme="minorEastAsia" w:hAnsiTheme="minorHAnsi" w:cstheme="minorHAnsi"/>
          <w:lang w:val="en-US"/>
        </w:rPr>
        <w:t xml:space="preserve">The diagram of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967694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A93160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76251A3E" wp14:editId="086CB96F">
            <wp:extent cx="3204926" cy="24036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XC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4658" cy="241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7694">
        <w:rPr>
          <w:rFonts w:asciiTheme="minorHAnsi" w:eastAsiaTheme="minorEastAsia" w:hAnsiTheme="minorHAnsi" w:cstheme="minorHAnsi"/>
          <w:lang w:val="en-US"/>
        </w:rPr>
        <w:t xml:space="preserve">   </w:t>
      </w:r>
      <w:r w:rsidR="00967694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2E7A8F4E" wp14:editId="2ED87562">
            <wp:extent cx="3250194" cy="2437645"/>
            <wp:effectExtent l="0" t="0" r="762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Xej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284" cy="246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A93160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="Times New Roman" w:hAnsiTheme="minorHAnsi" w:cstheme="minorHAnsi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command </w:t>
      </w:r>
      <w:r w:rsidRPr="00A93160">
        <w:rPr>
          <w:rFonts w:asciiTheme="minorHAnsi" w:eastAsiaTheme="minorEastAsia" w:hAnsiTheme="minorHAnsi" w:cstheme="minorHAnsi"/>
          <w:b/>
          <w:lang w:val="en-US"/>
        </w:rPr>
        <w:t>freqz ,</w:t>
      </w:r>
      <w:r w:rsidRPr="00A93160">
        <w:rPr>
          <w:rFonts w:asciiTheme="minorHAnsi" w:eastAsia="Times New Roman" w:hAnsiTheme="minorHAnsi" w:cstheme="minorHAnsi"/>
          <w:color w:val="24292E"/>
          <w:sz w:val="18"/>
          <w:szCs w:val="18"/>
          <w:shd w:val="clear" w:color="auto" w:fill="FFFFFF"/>
        </w:rPr>
        <w:t xml:space="preserve"> </w:t>
      </w:r>
      <w:r w:rsidRPr="00A93160">
        <w:rPr>
          <w:rFonts w:asciiTheme="minorHAnsi" w:eastAsiaTheme="minorEastAsia" w:hAnsiTheme="minorHAnsi" w:cstheme="minorHAnsi"/>
          <w:lang w:val="en-US"/>
        </w:rPr>
        <w:t>[f  w] = freqz (A , B , w), returns the frequency response vector f, and the corresponding angular frequency vector w, for the digital filter with numerator and denominator polynomial coefficients stored in B and A, respectively.</w:t>
      </w:r>
    </w:p>
    <w:p w:rsidR="00A93160" w:rsidRPr="00A93160" w:rsidRDefault="00A93160" w:rsidP="00A93160">
      <w:pPr>
        <w:rPr>
          <w:rFonts w:asciiTheme="minorHAnsi" w:eastAsia="Times New Roman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</w:rPr>
        <w:t xml:space="preserve">The code in Matlab to plot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XC after sampling is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ose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0.12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OMG = 0.25*pi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T = 1/4.8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fundamental frequency range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w = -pi:0.01:pi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XC = (a+1i*w)./((a+1i*w).^2+ OMG.^2);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continues time FT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abs(xc) only plot the magnetude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NOW plot the sampled DTFT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[1 -exp(-a*T)*cos(OMG*T) 0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B = [1 -2*exp(-a*T)*cos(OMG*T) exp(-2*a*T)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[f w] = freqz (A , B , w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w/T=continuous time frequency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abs(f)*T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plot ( w, abs(f)*T,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'o'</w:t>
      </w:r>
      <w:r w:rsidRPr="00A93160">
        <w:rPr>
          <w:rFonts w:asciiTheme="minorHAnsi" w:hAnsiTheme="minorHAnsi" w:cstheme="minorHAnsi"/>
          <w:sz w:val="15"/>
          <w:szCs w:val="15"/>
        </w:rPr>
        <w:t>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0433FF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483C37" w:rsidRDefault="00A93160" w:rsidP="00A93160">
      <w:pPr>
        <w:rPr>
          <w:rFonts w:asciiTheme="minorHAnsi" w:eastAsiaTheme="minorEastAsia" w:hAnsiTheme="minorHAnsi" w:cstheme="minorHAnsi"/>
          <w:b/>
          <w:lang w:val="en-US"/>
        </w:rPr>
      </w:pPr>
      <w:r w:rsidRPr="00483C37">
        <w:rPr>
          <w:rFonts w:asciiTheme="minorHAnsi" w:eastAsiaTheme="minorEastAsia" w:hAnsiTheme="minorHAnsi" w:cstheme="minorHAnsi"/>
          <w:b/>
          <w:lang w:val="en-US"/>
        </w:rPr>
        <w:t xml:space="preserve">d) </w:t>
      </w:r>
      <w:r w:rsidR="00967694" w:rsidRPr="00483C37">
        <w:rPr>
          <w:rFonts w:asciiTheme="minorHAnsi" w:eastAsiaTheme="minorEastAsia" w:hAnsiTheme="minorHAnsi" w:cstheme="minorHAnsi"/>
          <w:b/>
          <w:lang w:val="en-US"/>
        </w:rPr>
        <w:t>Stability of the filter</w:t>
      </w:r>
    </w:p>
    <w:p w:rsidR="00483C37" w:rsidRDefault="00483C37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Proof: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Z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rom Euler Formula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-j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+αj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</m:den>
        </m:f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7204C1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L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-α</m:t>
              </m:r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1+</m:t>
                      </m:r>
                      <m:func>
                        <m:func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1-α</m:t>
                      </m:r>
                      <m:func>
                        <m:func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2+2</m:t>
                </m:r>
                <m:func>
                  <m:func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</m:func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1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α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2α</m:t>
                </m:r>
                <m:func>
                  <m:func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</m:func>
              </m:e>
            </m:rad>
          </m:den>
        </m:f>
      </m:oMath>
    </w:p>
    <w:p w:rsidR="00A93160" w:rsidRPr="00A93160" w:rsidRDefault="007204C1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LP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jω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)</m:t>
                  </m:r>
                </m:e>
              </m:d>
            </m:e>
            <m:sup>
              <m:r>
                <w:rPr>
                  <w:rFonts w:ascii="Cambria Math" w:hAnsi="Cambria Math" w:cstheme="minorHAnsi"/>
                  <w:lang w:val="en-US"/>
                </w:rPr>
                <m:t>2</m:t>
              </m:r>
            </m:sup>
          </m:sSup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(1-α)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+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</m:func>
            </m:num>
            <m:den>
              <m:r>
                <w:rPr>
                  <w:rFonts w:ascii="Cambria Math" w:hAnsi="Cambria Math" w:cstheme="minorHAnsi"/>
                  <w:lang w:val="en-US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α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-2α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</m:func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1-α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(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α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-2α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Focus on the stability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Because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Z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Z+1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Z-α</m:t>
            </m:r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only pole of the signal is </w:t>
      </w:r>
      <m:oMath>
        <m:r>
          <w:rPr>
            <w:rFonts w:ascii="Cambria Math" w:eastAsiaTheme="minorEastAsia" w:hAnsi="Cambria Math" w:cstheme="minorHAnsi"/>
            <w:lang w:val="en-US"/>
          </w:rPr>
          <m:t>Z=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;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So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α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≤1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eastAsiaTheme="minorEastAsia" w:hAnsi="Cambria Math" w:cstheme="minorHAnsi"/>
            <w:lang w:val="en-US"/>
          </w:rPr>
          <m:t>1-α≠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;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lang w:val="en-US"/>
            </w:rPr>
            <m:t>∴-1&lt;α&lt;1</m:t>
          </m:r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7204C1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L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-α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2+2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lang w:val="en-US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2α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lang w:val="en-US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lang w:val="en-US"/>
            </w:rPr>
            <m:t>∠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H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LP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lang w:val="en-US"/>
                </w:rPr>
                <m:t>co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+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den>
                  </m:f>
                </m:e>
              </m:d>
              <m:r>
                <w:rPr>
                  <w:rFonts w:ascii="Cambria Math" w:eastAsiaTheme="minorEastAsia" w:hAnsi="Cambria Math" w:cstheme="minorHAnsi"/>
                  <w:lang w:val="en-US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t</m:t>
                  </m:r>
                </m:fName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α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-α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den>
                  </m:f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)</m:t>
                  </m:r>
                </m:e>
              </m:func>
            </m:e>
          </m:func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Plot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iagram of 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noProof/>
          <w:lang w:val="en-US"/>
        </w:rPr>
        <w:lastRenderedPageBreak/>
        <w:drawing>
          <wp:inline distT="0" distB="0" distL="0" distR="0" wp14:anchorId="1634DC34" wp14:editId="04F08485">
            <wp:extent cx="4998173" cy="3748630"/>
            <wp:effectExtent l="0" t="0" r="5715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mplitud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68" cy="375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>Diagram of</w:t>
      </w:r>
      <m:oMath>
        <m:r>
          <w:rPr>
            <w:rFonts w:ascii="Cambria Math" w:hAnsi="Cambria Math" w:cstheme="minorHAnsi"/>
            <w:lang w:val="en-US"/>
          </w:rPr>
          <m:t xml:space="preserve"> 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1A189CB0" wp14:editId="3D3FD285">
            <wp:extent cx="4805631" cy="3431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as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623" cy="344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From the diagram above it can be observed that as the value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changing from -1 to 1, the peak of diagram of 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does not change, but the value of [-1,0] and [0,1] are closer to 0 as the increasing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When talking to diagram of 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if the value of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n the curve of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is just like the function y=-x. When  </w:t>
      </w:r>
      <m:oMath>
        <m:r>
          <w:rPr>
            <w:rFonts w:ascii="Cambria Math" w:eastAsiaTheme="minorEastAsia" w:hAnsi="Cambria Math" w:cstheme="minorHAnsi"/>
            <w:lang w:val="en-US"/>
          </w:rPr>
          <m:t>-1&lt;</m:t>
        </m:r>
        <m:r>
          <w:rPr>
            <w:rFonts w:ascii="Cambria Math" w:hAnsi="Cambria Math" w:cstheme="minorHAnsi"/>
            <w:lang w:val="en-US"/>
          </w:rPr>
          <m:t>α</m:t>
        </m:r>
        <m:r>
          <w:rPr>
            <w:rFonts w:ascii="Cambria Math" w:eastAsiaTheme="minorEastAsia" w:hAnsi="Cambria Math" w:cstheme="minorHAnsi"/>
            <w:lang w:val="en-US"/>
          </w:rPr>
          <m:t>&lt;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elative curves of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re all below the curve which has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As the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becomes smaller, the curves are closer to real axis. When the </w:t>
      </w:r>
      <m:oMath>
        <m:r>
          <w:rPr>
            <w:rFonts w:ascii="Cambria Math" w:eastAsiaTheme="minorEastAsia" w:hAnsi="Cambria Math" w:cstheme="minorHAnsi"/>
            <w:lang w:val="en-US"/>
          </w:rPr>
          <m:t>0&gt;</m:t>
        </m:r>
        <m:r>
          <w:rPr>
            <w:rFonts w:ascii="Cambria Math" w:hAnsi="Cambria Math" w:cstheme="minorHAnsi"/>
            <w:lang w:val="en-US"/>
          </w:rPr>
          <m:t>α</m:t>
        </m:r>
        <m:r>
          <w:rPr>
            <w:rFonts w:ascii="Cambria Math" w:eastAsiaTheme="minorEastAsia" w:hAnsi="Cambria Math" w:cstheme="minorHAnsi"/>
            <w:lang w:val="en-US"/>
          </w:rPr>
          <m:t>&gt;1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elative curves are all above the curve which has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With the increasing of value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, these curves are closer to the imaginary axis.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code in Matlab to plot the diagram of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834B59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a = -1:0.1:1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H = zeros(0, 629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i = 1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w = -pi :0.01: pi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z = exp(j*w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H(i) = (1 - a) / 2 * (1 + 1/z) / (1 - a/z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i = i+1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 figure(1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 plot(-pi :0.01: pi, abs(H)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-pi :0.01: pi, angle(H)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834B59" w:rsidRDefault="00834B59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834B59" w:rsidRDefault="00A93160" w:rsidP="00834B59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834B59">
        <w:rPr>
          <w:rFonts w:asciiTheme="minorHAnsi" w:hAnsiTheme="minorHAnsi" w:cstheme="minorHAnsi"/>
          <w:sz w:val="40"/>
          <w:szCs w:val="40"/>
          <w:lang w:val="en-US"/>
        </w:rPr>
        <w:t>B. Implementation of digital anti-aliasing filters on a DSP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Plot of the sample signal x(n) = 0.1 * sin(0.25 * 1.0 * n);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Time domain representation of the signal has been </w:t>
      </w:r>
      <w:r w:rsidR="00556FC9"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>plotted</w:t>
      </w: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in CCES as the figure below, where its x axis is time(s) and y axis is amplitude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7CECC1CC" wp14:editId="21D3B861">
            <wp:extent cx="6283105" cy="2353666"/>
            <wp:effectExtent l="0" t="0" r="381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513" b="7036"/>
                    <a:stretch/>
                  </pic:blipFill>
                  <pic:spPr bwMode="auto">
                    <a:xfrm>
                      <a:off x="0" y="0"/>
                      <a:ext cx="6342895" cy="2376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frequency domain representation of the signal is shown in the figure below, where the x axis is frequency(Hz), y axis is amplitude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52553216" wp14:editId="296F4F75">
            <wp:extent cx="6364586" cy="2525809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82712" cy="253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 Write a c-program which generates two sequences of 256 samples of x(t), using the sampling frequencies F1 = 1.2Hz and F2 = 4.8Hz.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The code used to generate the 2 signals are attached below. 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include &lt;stdio.h&gt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include &lt;math.h&gt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>// Globals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define N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256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define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PI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3.1415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x1[N];</w:t>
      </w: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 xml:space="preserve"> // Sample at T1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float x2[N];</w:t>
      </w: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 xml:space="preserve"> // Sample at T2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in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0000FF"/>
          <w:lang w:val="en-AU"/>
        </w:rPr>
        <w:t>main</w:t>
      </w:r>
      <w:r w:rsidRPr="00A93160">
        <w:rPr>
          <w:rFonts w:asciiTheme="minorHAnsi" w:eastAsiaTheme="minorEastAsia" w:hAnsiTheme="minorHAnsi" w:cstheme="minorHAnsi"/>
          <w:lang w:val="en-AU"/>
        </w:rPr>
        <w:t>(</w:t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void</w:t>
      </w:r>
      <w:r w:rsidRPr="00A93160">
        <w:rPr>
          <w:rFonts w:asciiTheme="minorHAnsi" w:eastAsiaTheme="minorEastAsia" w:hAnsiTheme="minorHAnsi" w:cstheme="minorHAnsi"/>
          <w:lang w:val="en-AU"/>
        </w:rPr>
        <w:t>)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{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in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i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omega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25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PI, omega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.9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PI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T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/4.8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T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/1.2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0.12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alpha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593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, alpha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464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x1[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] 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1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1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1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x2[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] 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2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2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2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b/>
          <w:bCs/>
          <w:color w:val="008000"/>
          <w:lang w:val="en-AU"/>
        </w:rPr>
        <w:t>for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(i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; i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&lt;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N; 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+</w:t>
      </w:r>
      <w:r w:rsidRPr="00A93160">
        <w:rPr>
          <w:rFonts w:asciiTheme="minorHAnsi" w:eastAsiaTheme="minorEastAsia" w:hAnsiTheme="minorHAnsi" w:cstheme="minorHAnsi"/>
          <w:lang w:val="en-AU"/>
        </w:rPr>
        <w:t>)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{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  <w:t xml:space="preserve">x1[i]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1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1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1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  <w:t xml:space="preserve">x2[i]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2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2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2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}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printf(</w:t>
      </w:r>
      <w:r w:rsidRPr="00A93160">
        <w:rPr>
          <w:rFonts w:asciiTheme="minorHAnsi" w:eastAsiaTheme="minorEastAsia" w:hAnsiTheme="minorHAnsi" w:cstheme="minorHAnsi"/>
          <w:color w:val="BA2121"/>
          <w:lang w:val="en-AU"/>
        </w:rPr>
        <w:t>"Done.</w:t>
      </w:r>
      <w:r w:rsidRPr="00A93160">
        <w:rPr>
          <w:rFonts w:asciiTheme="minorHAnsi" w:eastAsiaTheme="minorEastAsia" w:hAnsiTheme="minorHAnsi" w:cstheme="minorHAnsi"/>
          <w:b/>
          <w:bCs/>
          <w:color w:val="BB6622"/>
          <w:lang w:val="en-AU"/>
        </w:rPr>
        <w:t>\n</w:t>
      </w:r>
      <w:r w:rsidRPr="00A93160">
        <w:rPr>
          <w:rFonts w:asciiTheme="minorHAnsi" w:eastAsiaTheme="minorEastAsia" w:hAnsiTheme="minorHAnsi" w:cstheme="minorHAnsi"/>
          <w:color w:val="BA2121"/>
          <w:lang w:val="en-AU"/>
        </w:rPr>
        <w:t>"</w:t>
      </w:r>
      <w:r w:rsidRPr="00A93160">
        <w:rPr>
          <w:rFonts w:asciiTheme="minorHAnsi" w:eastAsiaTheme="minorEastAsia" w:hAnsiTheme="minorHAnsi" w:cstheme="minorHAnsi"/>
          <w:lang w:val="en-AU"/>
        </w:rPr>
        <w:t>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b/>
          <w:bCs/>
          <w:color w:val="008000"/>
          <w:lang w:val="en-AU"/>
        </w:rPr>
        <w:t>return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}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autoSpaceDE w:val="0"/>
        <w:autoSpaceDN w:val="0"/>
        <w:adjustRightInd w:val="0"/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Use the plot facility within CCES to plot the sampled signals in the time domain and in the frequency domain. Comment on the results.</w:t>
      </w:r>
    </w:p>
    <w:p w:rsidR="00A93160" w:rsidRPr="00A93160" w:rsidRDefault="00A93160" w:rsidP="00A93160">
      <w:pPr>
        <w:autoSpaceDE w:val="0"/>
        <w:autoSpaceDN w:val="0"/>
        <w:adjustRightInd w:val="0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o predict how the signal is going to behave, Matlab was used to plot x1 and x2 in time and frequency domain. (Code attached in appendix). 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E4810B3" wp14:editId="1DB56AA9">
            <wp:extent cx="2489200" cy="1886343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3022" cy="189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      </w:t>
      </w: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53C9A1BF" wp14:editId="794EF9BF">
            <wp:extent cx="2463212" cy="18592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0030" cy="18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Default="00A93160" w:rsidP="00D832EA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The result generated by CESS are shown as below</w:t>
      </w:r>
    </w:p>
    <w:p w:rsidR="00D832EA" w:rsidRPr="00A93160" w:rsidRDefault="00D832EA" w:rsidP="00D832EA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Time domain plot. x axis: sample time, y axis: magnitude(linear scale)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65CFFAA9" wp14:editId="76D02359">
            <wp:extent cx="6482281" cy="309246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9764" r="3391" b="3822"/>
                    <a:stretch/>
                  </pic:blipFill>
                  <pic:spPr bwMode="auto">
                    <a:xfrm>
                      <a:off x="0" y="0"/>
                      <a:ext cx="6502181" cy="310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Frequency domain plot. x axis: frequency(Hz), y axis: magnitude(linear scale)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9E8F423" wp14:editId="68EA9E48">
            <wp:extent cx="6518495" cy="297648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025" r="2947" b="2941"/>
                    <a:stretch/>
                  </pic:blipFill>
                  <pic:spPr bwMode="auto">
                    <a:xfrm>
                      <a:off x="0" y="0"/>
                      <a:ext cx="6536251" cy="298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As the plots above show, the signal generated in the DSP board are identical to that simulated in Matlab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Comment on the result: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oretically speaking, the signal should generate two peaks at </w:t>
      </w:r>
      <m:oMath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f</m:t>
        </m:r>
        <m:r>
          <m:rPr>
            <m:sty m:val="b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1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0.25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125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9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95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. Which is matching up with what signal x2(the green trace) in the CCES FFT plo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lastRenderedPageBreak/>
        <w:t xml:space="preserve">However, there are two facts about the signal x1’s FFT plot were noticed in the FFT plot: 1. The 0.95Hz peak was missing, 2. There is an “unpredicted” peak between the region of 0.2-0.3Hz. Fact 1 might due to the sampling angular velocity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sampling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=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1.2*2pi &lt;  2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2*1.9*2pi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. When the sampling frequency is less than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2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signal, high frequency component of the signal will be distorted while sampling. Fact 2 is due to the fact that the sampling frequency is too low and it cause the folding effect around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samling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2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6Hz.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frequency component from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f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pi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9*pi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pi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95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is distorted and folded back to 0.6-(0.95-0.6) = 0.25Hz, which fell into the 0.2-0.3Hz region we mentioned in the last paragraph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5E193E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sz w:val="22"/>
          <w:szCs w:val="22"/>
          <w:lang w:val="en-AU"/>
        </w:rPr>
      </w:pPr>
      <w:r w:rsidRPr="005E193E">
        <w:rPr>
          <w:rFonts w:asciiTheme="minorHAnsi" w:eastAsiaTheme="minorEastAsia" w:hAnsiTheme="minorHAnsi" w:cstheme="minorHAnsi"/>
          <w:b/>
          <w:sz w:val="22"/>
          <w:szCs w:val="22"/>
          <w:lang w:val="en-AU"/>
        </w:rPr>
        <w:t>Analysis of the first order and second order filter</w:t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fter DTFT, the signal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-at</m:t>
            </m:r>
          </m:sup>
        </m:sSup>
        <m:func>
          <m:func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cos</m:t>
            </m:r>
          </m:fName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(Ω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t)</m:t>
            </m:r>
          </m:e>
        </m:func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, where a=0.12, 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0.25pi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has been plotted in frequency domain in question part A(c), and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0.1684 rad/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can be obtained from the plo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0BC71982" wp14:editId="702A5289">
            <wp:extent cx="3658651" cy="3306167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782" r="2978" b="3533"/>
                    <a:stretch/>
                  </pic:blipFill>
                  <pic:spPr bwMode="auto">
                    <a:xfrm>
                      <a:off x="0" y="0"/>
                      <a:ext cx="3662501" cy="3309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numPr>
          <w:ilvl w:val="0"/>
          <w:numId w:val="2"/>
        </w:numPr>
        <w:spacing w:after="160" w:line="259" w:lineRule="auto"/>
        <w:contextualSpacing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Find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α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first order filter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It has been proven that </w:t>
      </w:r>
    </w:p>
    <w:p w:rsidR="00A93160" w:rsidRPr="00A93160" w:rsidRDefault="00A93160" w:rsidP="00A93160">
      <w:pPr>
        <w:spacing w:after="160" w:line="259" w:lineRule="auto"/>
        <w:jc w:val="center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2AD4875" wp14:editId="6CC17F8D">
            <wp:extent cx="2115879" cy="4476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20461" cy="44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gain(magnitude)=0.95 of this filter at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1684 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rad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/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can be calculated by </w:t>
      </w:r>
    </w:p>
    <w:p w:rsidR="00A93160" w:rsidRPr="00A93160" w:rsidRDefault="007204C1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LP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ω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LP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jω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max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α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⁡</m:t>
                  </m:r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(w_max)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0.9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olving this equation at Wolfram Alpha gives us </w:t>
      </w:r>
      <m:oMath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α=0.593. </m:t>
        </m:r>
      </m:oMath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filter is designed to filter out 5% of the gain of x1, now we need to evaluate the gain of the signal after the filter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lastRenderedPageBreak/>
        <w:t xml:space="preserve">Recall in discrete frequency domain, there will be a peak at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*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T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4.8Hz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1.9pi*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4.8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1.2435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rad/s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w:br/>
        </m:r>
      </m:oMath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LP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α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0.593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0.593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*0.593*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0.338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requirement of the filter is to get a gain less than 0.25 at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the calculation above has shown that this filter won’t satisfy the design requiremen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2"/>
        </w:numPr>
        <w:spacing w:after="160" w:line="259" w:lineRule="auto"/>
        <w:contextualSpacing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Find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α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second order filter </w:t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anchor distT="0" distB="0" distL="114300" distR="114300" simplePos="0" relativeHeight="251659264" behindDoc="1" locked="0" layoutInCell="1" allowOverlap="1" wp14:anchorId="56473643" wp14:editId="04F993DE">
            <wp:simplePos x="0" y="0"/>
            <wp:positionH relativeFrom="column">
              <wp:posOffset>2480089</wp:posOffset>
            </wp:positionH>
            <wp:positionV relativeFrom="paragraph">
              <wp:posOffset>134482</wp:posOffset>
            </wp:positionV>
            <wp:extent cx="2353674" cy="524510"/>
            <wp:effectExtent l="0" t="0" r="889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/>
                    <a:stretch/>
                  </pic:blipFill>
                  <pic:spPr bwMode="auto">
                    <a:xfrm>
                      <a:off x="0" y="0"/>
                      <a:ext cx="2353674" cy="52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3160" w:rsidRPr="00A93160" w:rsidRDefault="00A93160" w:rsidP="00A93160">
      <w:pPr>
        <w:tabs>
          <w:tab w:val="left" w:pos="6123"/>
        </w:tabs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ince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LP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2"/>
                        <w:szCs w:val="22"/>
                        <w:lang w:val="en-AU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2"/>
                        <w:szCs w:val="22"/>
                        <w:lang w:val="en-AU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2"/>
                        <w:szCs w:val="22"/>
                        <w:lang w:val="en-AU"/>
                      </w:rPr>
                      <m:t>jω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p>
        </m:sSup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=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ab/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gain(magnitude)=0.95 of this filter at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1684 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rad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/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can be calculated by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|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H</m:t>
              </m:r>
            </m:e>
            <m:sub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|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max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α</m:t>
              </m:r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cos⁡</m:t>
              </m:r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(w_max)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0.9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olving this equation at Wolfram Alpha gives us </w:t>
      </w:r>
      <m:oMath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α=0.464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>.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filter is designed to filter out 5% of the gain of x1, now we need to evaluate the gain of the signal after the filter. </w:t>
      </w:r>
    </w:p>
    <w:p w:rsidR="00A93160" w:rsidRPr="00A93160" w:rsidRDefault="007204C1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α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0.464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.2435</m:t>
                      </m:r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0.464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*0.464*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.2435</m:t>
                      </m:r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0.207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Gain = 0.207 is less than 0.25 therefore this filter will satisfy the design specification. </w:t>
      </w:r>
    </w:p>
    <w:p w:rsidR="00A93160" w:rsidRDefault="00A93160">
      <w:pPr>
        <w:rPr>
          <w:rFonts w:asciiTheme="minorHAnsi" w:hAnsiTheme="minorHAnsi" w:cstheme="minorHAnsi"/>
          <w:lang w:val="en-AU"/>
        </w:rPr>
      </w:pPr>
    </w:p>
    <w:p w:rsidR="005F2A23" w:rsidRDefault="00FE741B" w:rsidP="001E669A">
      <w:pPr>
        <w:pStyle w:val="ListParagraph"/>
        <w:numPr>
          <w:ilvl w:val="0"/>
          <w:numId w:val="1"/>
        </w:numPr>
        <w:rPr>
          <w:b/>
        </w:rPr>
      </w:pPr>
      <w:r w:rsidRPr="00FE741B">
        <w:rPr>
          <w:b/>
        </w:rPr>
        <w:t>Implementation of the two filters in C</w:t>
      </w:r>
    </w:p>
    <w:p w:rsidR="004E49AF" w:rsidRDefault="003133AF" w:rsidP="00334F01">
      <w:pPr>
        <w:rPr>
          <w:rFonts w:eastAsiaTheme="minorEastAsia"/>
        </w:rPr>
      </w:pPr>
      <w:r>
        <w:rPr>
          <w:rFonts w:hint="eastAsia"/>
        </w:rPr>
        <w:t>F</w:t>
      </w:r>
      <w:r>
        <w:rPr>
          <w:rFonts w:eastAsiaTheme="minorEastAsia" w:hint="eastAsia"/>
        </w:rPr>
        <w:t xml:space="preserve">irstly, we get the time domain of the </w:t>
      </w:r>
      <w:r w:rsidR="00D832EA">
        <w:rPr>
          <w:rFonts w:eastAsiaTheme="minorEastAsia"/>
        </w:rPr>
        <w:t>filters.</w:t>
      </w:r>
    </w:p>
    <w:p w:rsidR="00FE741B" w:rsidRDefault="003133AF" w:rsidP="003133AF">
      <w:pPr>
        <w:rPr>
          <w:rFonts w:eastAsiaTheme="minorEastAsia"/>
        </w:rPr>
      </w:pPr>
      <w:r>
        <w:rPr>
          <w:rFonts w:eastAsiaTheme="minorEastAsia" w:hint="eastAsia"/>
        </w:rPr>
        <w:t>For the first order filter,</w:t>
      </w:r>
    </w:p>
    <w:p w:rsidR="003133AF" w:rsidRPr="003133AF" w:rsidRDefault="003133AF" w:rsidP="003133AF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>e get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                                                    Y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H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</w:p>
    <w:p w:rsidR="003133AF" w:rsidRPr="003133AF" w:rsidRDefault="003133AF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α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X(z)∙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∙(1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)</m:t>
          </m:r>
        </m:oMath>
      </m:oMathPara>
    </w:p>
    <w:p w:rsidR="003133AF" w:rsidRPr="00A322E1" w:rsidRDefault="003133AF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α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</m:oMath>
      </m:oMathPara>
    </w:p>
    <w:p w:rsidR="00A322E1" w:rsidRPr="00A322E1" w:rsidRDefault="00A322E1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α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A322E1" w:rsidRDefault="00A322E1" w:rsidP="003133AF">
      <w:pPr>
        <w:rPr>
          <w:rFonts w:eastAsiaTheme="minorEastAsia"/>
        </w:rPr>
      </w:pPr>
      <w:r>
        <w:rPr>
          <w:rFonts w:eastAsiaTheme="minorEastAsia" w:hint="eastAsia"/>
        </w:rPr>
        <w:t>Do inverse z transform on both sides, we get:</w:t>
      </w:r>
    </w:p>
    <w:p w:rsidR="00A322E1" w:rsidRPr="00A322E1" w:rsidRDefault="007204C1" w:rsidP="003133A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[n]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[n-1]</m:t>
          </m:r>
        </m:oMath>
      </m:oMathPara>
    </w:p>
    <w:p w:rsidR="00A322E1" w:rsidRPr="00A322E1" w:rsidRDefault="007204C1" w:rsidP="00A322E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</m:oMath>
      </m:oMathPara>
    </w:p>
    <w:p w:rsidR="00A322E1" w:rsidRPr="00A322E1" w:rsidRDefault="00A322E1" w:rsidP="00A322E1">
      <w:pPr>
        <w:rPr>
          <w:rFonts w:eastAsiaTheme="minorEastAsia"/>
        </w:rPr>
      </w:pPr>
    </w:p>
    <w:p w:rsidR="00A322E1" w:rsidRDefault="00A322E1" w:rsidP="003133AF">
      <w:pPr>
        <w:rPr>
          <w:rFonts w:eastAsiaTheme="minorEastAsia"/>
        </w:rPr>
      </w:pPr>
      <w:r>
        <w:rPr>
          <w:rFonts w:eastAsiaTheme="minorEastAsia" w:hint="eastAsia"/>
        </w:rPr>
        <w:t>For the second order filter,</w:t>
      </w:r>
    </w:p>
    <w:p w:rsidR="00EC30CB" w:rsidRDefault="00A322E1" w:rsidP="00EC30CB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>e get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                                                    Y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</w:p>
    <w:p w:rsidR="00EC30CB" w:rsidRPr="003133AF" w:rsidRDefault="00EC30CB" w:rsidP="00EC30CB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[X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∙H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]∙H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</m:oMath>
      </m:oMathPara>
    </w:p>
    <w:p w:rsidR="00EC30CB" w:rsidRPr="003133AF" w:rsidRDefault="00EC30CB" w:rsidP="00EC30CB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 xml:space="preserve">e notice that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H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>
        <w:rPr>
          <w:rFonts w:eastAsiaTheme="minorEastAsia" w:hint="eastAsia"/>
        </w:rPr>
        <w:t xml:space="preserve"> is the signal out of first order filter, so if we use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</m:d>
      </m:oMath>
      <w:r>
        <w:rPr>
          <w:rFonts w:eastAsiaTheme="minorEastAsia" w:hint="eastAsia"/>
        </w:rPr>
        <w:t xml:space="preserve"> replace of </w:t>
      </w:r>
    </w:p>
    <w:p w:rsidR="00A322E1" w:rsidRDefault="00EC30CB" w:rsidP="003133AF">
      <w:pPr>
        <w:rPr>
          <w:rFonts w:eastAsiaTheme="minorEastAsia"/>
        </w:rPr>
      </w:pPr>
      <w:r>
        <w:rPr>
          <w:rFonts w:eastAsiaTheme="minorEastAsia" w:hint="eastAsia"/>
        </w:rPr>
        <w:t>x[n], we get</w:t>
      </w:r>
    </w:p>
    <w:p w:rsidR="00EC30CB" w:rsidRPr="00A322E1" w:rsidRDefault="007204C1" w:rsidP="00EC30C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</m:oMath>
      </m:oMathPara>
    </w:p>
    <w:p w:rsidR="00EC30CB" w:rsidRPr="00EC30CB" w:rsidRDefault="00EC30CB" w:rsidP="003133AF">
      <w:pPr>
        <w:rPr>
          <w:rFonts w:eastAsiaTheme="minorEastAsia"/>
        </w:rPr>
      </w:pPr>
    </w:p>
    <w:p w:rsidR="005F2A23" w:rsidRDefault="005F2A23" w:rsidP="005F2A23">
      <w:pPr>
        <w:pStyle w:val="ListParagraph"/>
        <w:widowControl w:val="0"/>
        <w:numPr>
          <w:ilvl w:val="0"/>
          <w:numId w:val="4"/>
        </w:numPr>
        <w:contextualSpacing w:val="0"/>
        <w:jc w:val="both"/>
      </w:pPr>
    </w:p>
    <w:p w:rsidR="005F2A23" w:rsidRPr="00C952E0" w:rsidRDefault="005F2A23" w:rsidP="005F2A23">
      <w:r>
        <w:rPr>
          <w:rFonts w:hint="eastAsia"/>
        </w:rPr>
        <w:t>For the signal x[n], x[n]=x(nt)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rPr>
          <w:rFonts w:hint="eastAsia"/>
        </w:rPr>
        <w:t>=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12t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nt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nt</m:t>
                </m:r>
              </m:e>
            </m:d>
          </m:e>
        </m:func>
      </m:oMath>
    </w:p>
    <w:p w:rsidR="005F2A23" w:rsidRDefault="005F2A23" w:rsidP="005F2A23">
      <w:r>
        <w:rPr>
          <w:rFonts w:hint="eastAsia"/>
        </w:rPr>
        <w:t>=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12t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25πnt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.9πnt</m:t>
                </m:r>
              </m:e>
            </m:d>
          </m:e>
        </m:func>
      </m:oMath>
    </w:p>
    <w:p w:rsidR="005F2A23" w:rsidRDefault="005F2A23" w:rsidP="005F2A23">
      <w:r>
        <w:t>A</w:t>
      </w:r>
      <w:r>
        <w:rPr>
          <w:rFonts w:hint="eastAsia"/>
        </w:rPr>
        <w:t>s we know:t=1/4.8</w:t>
      </w:r>
    </w:p>
    <w:p w:rsidR="005F2A23" w:rsidRDefault="005F2A23" w:rsidP="005F2A23">
      <w:r>
        <w:t>X</w:t>
      </w:r>
      <w:r>
        <w:rPr>
          <w:rFonts w:hint="eastAsia"/>
        </w:rPr>
        <w:t>[n]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025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052πn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396πn</m:t>
                </m:r>
              </m:e>
            </m:d>
          </m:e>
        </m:func>
      </m:oMath>
    </w:p>
    <w:p w:rsidR="005F2A23" w:rsidRPr="00C952E0" w:rsidRDefault="005F2A23" w:rsidP="005F2A23"/>
    <w:p w:rsidR="005F2A23" w:rsidRDefault="005F2A23" w:rsidP="005F2A23">
      <w:r>
        <w:rPr>
          <w:rFonts w:hint="eastAsia"/>
        </w:rPr>
        <w:t>After the signal go through two kinds of low pass filters, we get:</w:t>
      </w:r>
    </w:p>
    <w:p w:rsidR="00852A8F" w:rsidRDefault="00852A8F" w:rsidP="005F2A23">
      <w:r>
        <w:rPr>
          <w:rFonts w:hint="eastAsia"/>
        </w:rPr>
        <w:t xml:space="preserve"> </w:t>
      </w:r>
    </w:p>
    <w:p w:rsidR="00643A2B" w:rsidRDefault="00852A8F" w:rsidP="005F2A23">
      <w:r>
        <w:t>T</w:t>
      </w:r>
      <w:r>
        <w:rPr>
          <w:rFonts w:hint="eastAsia"/>
        </w:rPr>
        <w:t xml:space="preserve">ime domain </w:t>
      </w:r>
    </w:p>
    <w:p w:rsidR="00C94A10" w:rsidRDefault="005F2A23" w:rsidP="00C94A10">
      <w:r>
        <w:rPr>
          <w:noProof/>
          <w:lang w:val="en-US"/>
        </w:rPr>
        <w:drawing>
          <wp:inline distT="0" distB="0" distL="0" distR="0" wp14:anchorId="30DEE351" wp14:editId="71C35EC2">
            <wp:extent cx="6473227" cy="2915216"/>
            <wp:effectExtent l="0" t="0" r="381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86788" cy="292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A10">
        <w:rPr>
          <w:rFonts w:hint="eastAsia"/>
        </w:rPr>
        <w:t xml:space="preserve"> </w:t>
      </w:r>
    </w:p>
    <w:p w:rsidR="007320A4" w:rsidRDefault="007320A4" w:rsidP="007320A4">
      <w:pPr>
        <w:autoSpaceDE w:val="0"/>
        <w:autoSpaceDN w:val="0"/>
        <w:adjustRightInd w:val="0"/>
        <w:rPr>
          <w:rFonts w:ascii="CMR12" w:eastAsiaTheme="minorEastAsia" w:hAnsi="CMR12" w:cs="CMR12"/>
          <w:color w:val="FF0000"/>
          <w:lang w:val="en-AU"/>
        </w:rPr>
      </w:pPr>
    </w:p>
    <w:p w:rsidR="007320A4" w:rsidRPr="00615C4B" w:rsidRDefault="007320A4" w:rsidP="00615C4B">
      <w:pPr>
        <w:autoSpaceDE w:val="0"/>
        <w:autoSpaceDN w:val="0"/>
        <w:adjustRightInd w:val="0"/>
        <w:rPr>
          <w:rFonts w:ascii="CMR12" w:eastAsiaTheme="minorEastAsia" w:hAnsi="CMR12" w:cs="CMR12"/>
          <w:color w:val="000000" w:themeColor="text1"/>
          <w:lang w:val="en-AU"/>
        </w:rPr>
      </w:pPr>
      <w:r w:rsidRPr="004D1C4A">
        <w:rPr>
          <w:rFonts w:ascii="CMR12" w:eastAsiaTheme="minorEastAsia" w:hAnsi="CMR12" w:cs="CMR12"/>
          <w:color w:val="000000" w:themeColor="text1"/>
          <w:lang w:val="en-AU"/>
        </w:rPr>
        <w:t>From the time domain plot,</w:t>
      </w:r>
      <w:r w:rsidRPr="007320A4">
        <w:rPr>
          <w:rFonts w:ascii="CMR12" w:eastAsiaTheme="minorEastAsia" w:hAnsi="CMR12" w:cs="CMR12"/>
          <w:color w:val="FF0000"/>
          <w:lang w:val="en-AU"/>
        </w:rPr>
        <w:t xml:space="preserve"> </w:t>
      </w:r>
      <w:r w:rsidR="004D1C4A" w:rsidRPr="004D1C4A">
        <w:rPr>
          <w:rFonts w:ascii="CMR12" w:eastAsiaTheme="minorEastAsia" w:hAnsi="CMR12" w:cs="CMR12" w:hint="eastAsia"/>
          <w:color w:val="000000" w:themeColor="text1"/>
          <w:lang w:val="en-AU"/>
        </w:rPr>
        <w:t xml:space="preserve">we 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check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>ed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 that the gain of the implemented</w:t>
      </w:r>
      <w:r w:rsidR="00615C4B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  <w:r w:rsidR="00525A60" w:rsidRPr="004D1C4A">
        <w:rPr>
          <w:rFonts w:ascii="CMR12" w:eastAsiaTheme="minorEastAsia" w:hAnsi="CMR12" w:cs="CMR12"/>
          <w:color w:val="000000" w:themeColor="text1"/>
          <w:lang w:val="en-AU"/>
        </w:rPr>
        <w:t>fi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lters agrees</w:t>
      </w:r>
      <w:r w:rsidR="00615C4B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with the gain of the </w:t>
      </w:r>
      <w:r w:rsidR="00615C4B"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designed </w:t>
      </w:r>
      <w:r w:rsidR="00615C4B">
        <w:rPr>
          <w:rFonts w:ascii="CMR12" w:eastAsiaTheme="minorEastAsia" w:hAnsi="CMR12" w:cs="CMR12"/>
          <w:color w:val="000000" w:themeColor="text1"/>
          <w:lang w:val="en-AU"/>
        </w:rPr>
        <w:t>filters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 at the frequency of the </w:t>
      </w:r>
      <w:r w:rsidRPr="004D1C4A">
        <w:rPr>
          <w:rFonts w:ascii="CMMI12" w:eastAsiaTheme="minorEastAsia" w:hAnsi="CMMI12" w:cs="CMMI12"/>
          <w:color w:val="000000" w:themeColor="text1"/>
          <w:lang w:val="en-AU"/>
        </w:rPr>
        <w:t>x</w:t>
      </w:r>
      <w:r w:rsidRPr="004D1C4A">
        <w:rPr>
          <w:rFonts w:ascii="CMR8" w:eastAsiaTheme="minorEastAsia" w:hAnsi="CMR8" w:cs="CMR8"/>
          <w:color w:val="000000" w:themeColor="text1"/>
          <w:sz w:val="16"/>
          <w:szCs w:val="16"/>
          <w:lang w:val="en-AU"/>
        </w:rPr>
        <w:t>2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[</w:t>
      </w:r>
      <w:r w:rsidRPr="004D1C4A">
        <w:rPr>
          <w:rFonts w:ascii="CMMI12" w:eastAsiaTheme="minorEastAsia" w:hAnsi="CMMI12" w:cs="CMMI12"/>
          <w:color w:val="000000" w:themeColor="text1"/>
          <w:lang w:val="en-AU"/>
        </w:rPr>
        <w:t>n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] signal.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 xml:space="preserve">  When </w:t>
      </w:r>
      <w:r w:rsidR="00390C89">
        <w:rPr>
          <w:rFonts w:ascii="CMR12" w:eastAsiaTheme="minorEastAsia" w:hAnsi="CMR12" w:cs="CMR12"/>
          <w:color w:val="000000" w:themeColor="text1"/>
          <w:lang w:val="en-AU"/>
        </w:rPr>
        <w:t xml:space="preserve">the signal is 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>settled, the gain</w:t>
      </w:r>
      <m:oMath>
        <m:r>
          <m:rPr>
            <m:sty m:val="p"/>
          </m:rPr>
          <w:rPr>
            <w:rFonts w:ascii="Cambria Math" w:eastAsiaTheme="minorEastAsia" w:hAnsi="Cambria Math" w:cs="CMR12"/>
            <w:color w:val="000000" w:themeColor="text1"/>
            <w:lang w:val="en-AU"/>
          </w:rPr>
          <m:t>≈0.3÷2.0=0.15, which is lower than 0.25.</m:t>
        </m:r>
      </m:oMath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</w:p>
    <w:p w:rsidR="0009182D" w:rsidRDefault="0009182D" w:rsidP="007320A4">
      <w:pPr>
        <w:rPr>
          <w:rFonts w:ascii="CMR12" w:eastAsiaTheme="minorEastAsia" w:hAnsi="CMR12" w:cs="CMR12"/>
          <w:color w:val="FF0000"/>
          <w:lang w:val="en-AU"/>
        </w:rPr>
      </w:pPr>
    </w:p>
    <w:p w:rsidR="00945686" w:rsidRDefault="00945686" w:rsidP="00945686">
      <w:r>
        <w:rPr>
          <w:rFonts w:hint="eastAsia"/>
        </w:rPr>
        <w:t xml:space="preserve">In the two images above, x (the red one) means x[n], the sequence without filters, y1 (the green one) means signal go through first order filter, and y2 (the blue one) means signal go through second order filter. From the </w:t>
      </w:r>
      <w:r w:rsidR="00D74B19">
        <w:t>diagram,</w:t>
      </w:r>
      <w:r>
        <w:rPr>
          <w:rFonts w:hint="eastAsia"/>
        </w:rPr>
        <w:t xml:space="preserve"> we can see at the frequency of 0.95Hz, </w:t>
      </w:r>
    </w:p>
    <w:p w:rsidR="00945686" w:rsidRDefault="00945686" w:rsidP="00945686">
      <w:r>
        <w:rPr>
          <w:rFonts w:hint="eastAsia"/>
        </w:rPr>
        <w:t>the gain=1.7</w:t>
      </w:r>
      <w:r>
        <w:rPr>
          <w:rFonts w:hint="eastAsia"/>
        </w:rPr>
        <w:t>÷</w:t>
      </w:r>
      <w:r>
        <w:rPr>
          <w:rFonts w:hint="eastAsia"/>
        </w:rPr>
        <w:t>10.5=0.162, which is lower than 0.25, thus it suits the filter we designed.</w:t>
      </w:r>
    </w:p>
    <w:p w:rsidR="00945686" w:rsidRPr="007320A4" w:rsidRDefault="00945686" w:rsidP="007320A4">
      <w:pPr>
        <w:rPr>
          <w:color w:val="FF0000"/>
        </w:rPr>
      </w:pPr>
    </w:p>
    <w:p w:rsidR="00C94A10" w:rsidRDefault="00C94A10" w:rsidP="00C94A10"/>
    <w:p w:rsidR="00C94A10" w:rsidRDefault="00C94A10" w:rsidP="00C94A10">
      <w:r>
        <w:t>F</w:t>
      </w:r>
      <w:r>
        <w:rPr>
          <w:rFonts w:hint="eastAsia"/>
        </w:rPr>
        <w:t>requency domain</w:t>
      </w:r>
    </w:p>
    <w:p w:rsidR="00C94A10" w:rsidRDefault="00C94A10" w:rsidP="005F2A23"/>
    <w:p w:rsidR="005F2A23" w:rsidRDefault="005F2A23" w:rsidP="005F2A23">
      <w:r>
        <w:rPr>
          <w:noProof/>
          <w:lang w:val="en-US"/>
        </w:rPr>
        <w:lastRenderedPageBreak/>
        <w:drawing>
          <wp:inline distT="0" distB="0" distL="0" distR="0" wp14:anchorId="6F172B7D" wp14:editId="66EC53B8">
            <wp:extent cx="6427960" cy="3331675"/>
            <wp:effectExtent l="0" t="0" r="0" b="254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42104" cy="333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E60" w:rsidRDefault="00347E60" w:rsidP="00347E60"/>
    <w:p w:rsidR="001E374C" w:rsidRDefault="001E374C" w:rsidP="001E374C">
      <w:r>
        <w:rPr>
          <w:rFonts w:hint="eastAsia"/>
        </w:rPr>
        <w:t>ii)</w:t>
      </w:r>
    </w:p>
    <w:p w:rsidR="00047650" w:rsidRDefault="00047650" w:rsidP="00347E60">
      <w:pPr>
        <w:rPr>
          <w:color w:val="FF0000"/>
        </w:rPr>
      </w:pPr>
    </w:p>
    <w:p w:rsidR="00047650" w:rsidRPr="00BA77A8" w:rsidRDefault="00047650" w:rsidP="00347E60">
      <w:pPr>
        <w:rPr>
          <w:rFonts w:eastAsiaTheme="minorEastAsia"/>
          <w:lang w:val="en-AU"/>
        </w:rPr>
      </w:pPr>
      <w:r w:rsidRPr="00BA77A8">
        <w:rPr>
          <w:lang w:val="en-AU"/>
        </w:rPr>
        <w:t xml:space="preserve">As seen from the frequency plot, at </w:t>
      </w:r>
      <m:oMath>
        <m:sSub>
          <m:sSubPr>
            <m:ctrlPr>
              <w:rPr>
                <w:rFonts w:ascii="Cambria Math" w:hAnsi="Cambria Math"/>
                <w:i/>
                <w:lang w:val="en-AU"/>
              </w:rPr>
            </m:ctrlPr>
          </m:sSubPr>
          <m:e>
            <m:r>
              <w:rPr>
                <w:rFonts w:ascii="Cambria Math" w:hAnsi="Cambria Math"/>
                <w:lang w:val="en-AU"/>
              </w:rPr>
              <m:t>f</m:t>
            </m:r>
          </m:e>
          <m:sub>
            <m:func>
              <m:funcPr>
                <m:ctrlPr>
                  <w:rPr>
                    <w:rFonts w:ascii="Cambria Math" w:hAnsi="Cambria Math"/>
                    <w:i/>
                    <w:lang w:val="en-AU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max</m:t>
                </m:r>
              </m:fName>
              <m:e>
                <m:r>
                  <w:rPr>
                    <w:rFonts w:ascii="Cambria Math" w:hAnsi="Cambria Math"/>
                    <w:lang w:val="en-AU"/>
                  </w:rPr>
                  <m:t xml:space="preserve"> </m:t>
                </m:r>
              </m:e>
            </m:func>
          </m:sub>
        </m:sSub>
        <m:r>
          <w:rPr>
            <w:rFonts w:ascii="Cambria Math" w:hAnsi="Cambria Math"/>
            <w:lang w:val="en-AU"/>
          </w:rPr>
          <m:t>=</m:t>
        </m:r>
        <m:f>
          <m:fPr>
            <m:ctrlPr>
              <w:rPr>
                <w:rFonts w:ascii="Cambria Math" w:hAnsi="Cambria Math"/>
                <w:i/>
                <w:lang w:val="en-AU"/>
              </w:rPr>
            </m:ctrlPr>
          </m:fPr>
          <m:num>
            <m:r>
              <w:rPr>
                <w:rFonts w:ascii="Cambria Math" w:hAnsi="Cambria Math"/>
                <w:lang w:val="en-AU"/>
              </w:rPr>
              <m:t>0.25pi</m:t>
            </m:r>
          </m:num>
          <m:den>
            <m:r>
              <w:rPr>
                <w:rFonts w:ascii="Cambria Math" w:hAnsi="Cambria Math"/>
                <w:lang w:val="en-AU"/>
              </w:rPr>
              <m:t>2pi</m:t>
            </m:r>
          </m:den>
        </m:f>
        <m:r>
          <w:rPr>
            <w:rFonts w:ascii="Cambria Math" w:hAnsi="Cambria Math"/>
            <w:lang w:val="en-AU"/>
          </w:rPr>
          <m:t>=0.125Hz</m:t>
        </m:r>
      </m:oMath>
      <w:r w:rsidRPr="00BA77A8">
        <w:rPr>
          <w:rFonts w:eastAsiaTheme="minorEastAsia"/>
          <w:lang w:val="en-AU"/>
        </w:rPr>
        <w:t>, the original signal has magnitude of 20, and the signal a</w:t>
      </w:r>
      <w:r w:rsidR="00554B72" w:rsidRPr="00BA77A8">
        <w:rPr>
          <w:rFonts w:eastAsiaTheme="minorEastAsia"/>
          <w:lang w:val="en-AU"/>
        </w:rPr>
        <w:t xml:space="preserve">fter the first order signal has magnitude of 19 and that in the second order filter has the same performance,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19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20</m:t>
            </m:r>
          </m:den>
        </m:f>
        <m:r>
          <w:rPr>
            <w:rFonts w:ascii="Cambria Math" w:eastAsiaTheme="minorEastAsia" w:hAnsi="Cambria Math"/>
            <w:lang w:val="en-AU"/>
          </w:rPr>
          <m:t>*100%=95%</m:t>
        </m:r>
      </m:oMath>
      <w:r w:rsidR="00554B72" w:rsidRPr="00BA77A8">
        <w:rPr>
          <w:rFonts w:eastAsiaTheme="minorEastAsia"/>
          <w:lang w:val="en-AU"/>
        </w:rPr>
        <w:t xml:space="preserve">, both filter </w:t>
      </w:r>
      <w:r w:rsidR="007860F0" w:rsidRPr="00BA77A8">
        <w:rPr>
          <w:rFonts w:eastAsiaTheme="minorEastAsia"/>
          <w:lang w:val="en-AU"/>
        </w:rPr>
        <w:t>is</w:t>
      </w:r>
      <w:r w:rsidR="00554B72" w:rsidRPr="00BA77A8">
        <w:rPr>
          <w:rFonts w:eastAsiaTheme="minorEastAsia"/>
          <w:lang w:val="en-AU"/>
        </w:rPr>
        <w:t xml:space="preserve"> satisdying the requirement which retain 95% of the magnitude of the signal. </w:t>
      </w:r>
    </w:p>
    <w:p w:rsidR="00BE7786" w:rsidRPr="00BA77A8" w:rsidRDefault="00BE7786" w:rsidP="00347E60">
      <w:pPr>
        <w:rPr>
          <w:rFonts w:eastAsiaTheme="minorEastAsia"/>
          <w:lang w:val="en-AU"/>
        </w:rPr>
      </w:pPr>
    </w:p>
    <w:p w:rsidR="00554B72" w:rsidRPr="00BA77A8" w:rsidRDefault="00061687" w:rsidP="00347E60">
      <w:pPr>
        <w:rPr>
          <w:rFonts w:eastAsiaTheme="minorEastAsia"/>
          <w:lang w:val="en-AU"/>
        </w:rPr>
      </w:pPr>
      <w:r w:rsidRPr="00BA77A8">
        <w:rPr>
          <w:rFonts w:eastAsiaTheme="minorEastAsia"/>
          <w:lang w:val="en-AU"/>
        </w:rPr>
        <w:t xml:space="preserve">Whereas at </w:t>
      </w:r>
      <m:oMath>
        <m:sSub>
          <m:sSubPr>
            <m:ctrlPr>
              <w:rPr>
                <w:rFonts w:ascii="Cambria Math" w:hAnsi="Cambria Math"/>
                <w:i/>
                <w:lang w:val="en-AU"/>
              </w:rPr>
            </m:ctrlPr>
          </m:sSubPr>
          <m:e>
            <m:r>
              <w:rPr>
                <w:rFonts w:ascii="Cambria Math" w:hAnsi="Cambria Math"/>
                <w:lang w:val="en-AU"/>
              </w:rPr>
              <m:t>f</m:t>
            </m:r>
          </m:e>
          <m:sub>
            <m:r>
              <w:rPr>
                <w:rFonts w:ascii="Cambria Math" w:hAnsi="Cambria Math"/>
                <w:lang w:val="en-AU"/>
              </w:rPr>
              <m:t>2</m:t>
            </m:r>
          </m:sub>
        </m:sSub>
        <m:r>
          <w:rPr>
            <w:rFonts w:ascii="Cambria Math" w:hAnsi="Cambria Math"/>
            <w:lang w:val="en-AU"/>
          </w:rPr>
          <m:t>=0.95Hz</m:t>
        </m:r>
      </m:oMath>
      <w:r w:rsidR="00BE7786" w:rsidRPr="00BA77A8">
        <w:rPr>
          <w:rFonts w:eastAsiaTheme="minorEastAsia"/>
          <w:lang w:val="en-AU"/>
        </w:rPr>
        <w:t xml:space="preserve">, </w:t>
      </w:r>
      <w:r w:rsidR="00873F1E" w:rsidRPr="00BA77A8">
        <w:rPr>
          <w:rFonts w:eastAsiaTheme="minorEastAsia"/>
          <w:lang w:val="en-AU"/>
        </w:rPr>
        <w:t xml:space="preserve">the original signal has magnitude of 10.2, and the signal after the first </w:t>
      </w:r>
      <w:r w:rsidR="00B06AA9" w:rsidRPr="00BA77A8">
        <w:rPr>
          <w:rFonts w:eastAsiaTheme="minorEastAsia"/>
          <w:lang w:val="en-AU"/>
        </w:rPr>
        <w:t>order signal has magnitude of 3.2</w:t>
      </w:r>
      <w:r w:rsidR="00AD6E6A" w:rsidRPr="00BA77A8">
        <w:rPr>
          <w:rFonts w:eastAsiaTheme="minorEastAsia"/>
          <w:lang w:val="en-AU"/>
        </w:rPr>
        <w:t xml:space="preserve">, which is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3.3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lang w:val="en-AU"/>
          </w:rPr>
          <m:t xml:space="preserve"> %= 32.3%</m:t>
        </m:r>
      </m:oMath>
      <w:r w:rsidR="00D577FD" w:rsidRPr="00BA77A8">
        <w:rPr>
          <w:rFonts w:eastAsiaTheme="minorEastAsia"/>
          <w:lang w:val="en-AU"/>
        </w:rPr>
        <w:t xml:space="preserve">, dissatisfying the design </w:t>
      </w:r>
      <w:r w:rsidR="007860F0" w:rsidRPr="00BA77A8">
        <w:rPr>
          <w:rFonts w:eastAsiaTheme="minorEastAsia"/>
          <w:lang w:val="en-AU"/>
        </w:rPr>
        <w:t>requirement, and</w:t>
      </w:r>
      <w:r w:rsidR="00873F1E" w:rsidRPr="00BA77A8">
        <w:rPr>
          <w:rFonts w:eastAsiaTheme="minorEastAsia"/>
          <w:lang w:val="en-AU"/>
        </w:rPr>
        <w:t xml:space="preserve"> that in the second order filter </w:t>
      </w:r>
      <w:r w:rsidR="00D577FD" w:rsidRPr="00BA77A8">
        <w:rPr>
          <w:rFonts w:eastAsiaTheme="minorEastAsia"/>
          <w:lang w:val="en-AU"/>
        </w:rPr>
        <w:t xml:space="preserve">is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1.7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lang w:val="en-AU"/>
          </w:rPr>
          <m:t>*100%=16.7%&lt;25%</m:t>
        </m:r>
      </m:oMath>
      <w:r w:rsidR="00285862" w:rsidRPr="00BA77A8">
        <w:rPr>
          <w:rFonts w:eastAsiaTheme="minorEastAsia"/>
          <w:lang w:val="en-AU"/>
        </w:rPr>
        <w:t xml:space="preserve">. </w:t>
      </w:r>
    </w:p>
    <w:p w:rsidR="00347E60" w:rsidRPr="00347E60" w:rsidRDefault="00347E60" w:rsidP="00347E60">
      <w:pPr>
        <w:rPr>
          <w:color w:val="FF0000"/>
        </w:rPr>
      </w:pPr>
    </w:p>
    <w:p w:rsidR="00F85996" w:rsidRDefault="00F85996" w:rsidP="005F2A23"/>
    <w:p w:rsidR="005F2A23" w:rsidRDefault="005F2A23" w:rsidP="005F2A23">
      <w:r>
        <w:rPr>
          <w:rFonts w:hint="eastAsia"/>
        </w:rPr>
        <w:t>We use Matlab to stimulate the signal</w:t>
      </w:r>
      <w:r w:rsidR="009316F4">
        <w:t xml:space="preserve"> before implementing on the DSP board</w:t>
      </w:r>
      <w:r>
        <w:rPr>
          <w:rFonts w:hint="eastAsia"/>
        </w:rPr>
        <w:t>. The code and the figures are showed below.</w:t>
      </w:r>
    </w:p>
    <w:p w:rsidR="005F2A23" w:rsidRPr="00D22737" w:rsidRDefault="005F2A23" w:rsidP="005F2A23"/>
    <w:p w:rsidR="005F2A23" w:rsidRDefault="005F2A23" w:rsidP="005F2A23">
      <w:r>
        <w:rPr>
          <w:noProof/>
          <w:lang w:val="en-US"/>
        </w:rPr>
        <w:drawing>
          <wp:inline distT="0" distB="0" distL="0" distR="0" wp14:anchorId="135496AF" wp14:editId="2F256D13">
            <wp:extent cx="3186820" cy="2189759"/>
            <wp:effectExtent l="0" t="0" r="0" b="1270"/>
            <wp:docPr id="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99356" cy="219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16F4">
        <w:t xml:space="preserve">     </w:t>
      </w:r>
      <w:r w:rsidR="009316F4">
        <w:rPr>
          <w:noProof/>
          <w:lang w:val="en-US"/>
        </w:rPr>
        <w:drawing>
          <wp:inline distT="0" distB="0" distL="0" distR="0" wp14:anchorId="6D1117D3" wp14:editId="43CBED44">
            <wp:extent cx="3179863" cy="2104522"/>
            <wp:effectExtent l="0" t="0" r="1905" b="0"/>
            <wp:docPr id="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86372" cy="21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6F4" w:rsidRDefault="005F2A23" w:rsidP="009316F4">
      <w:r>
        <w:rPr>
          <w:rFonts w:hint="eastAsia"/>
        </w:rPr>
        <w:t xml:space="preserve">             </w:t>
      </w:r>
    </w:p>
    <w:p w:rsidR="009316F4" w:rsidRDefault="005F2A23" w:rsidP="009316F4">
      <w:r>
        <w:rPr>
          <w:rFonts w:hint="eastAsia"/>
        </w:rPr>
        <w:t xml:space="preserve">                 Time domain</w:t>
      </w:r>
      <w:r w:rsidR="009316F4">
        <w:t xml:space="preserve">                                             </w:t>
      </w:r>
      <w:r w:rsidR="009316F4">
        <w:rPr>
          <w:rFonts w:hint="eastAsia"/>
        </w:rPr>
        <w:t>Frequency domain</w:t>
      </w:r>
    </w:p>
    <w:p w:rsidR="005F2A23" w:rsidRDefault="005F2A23" w:rsidP="005F2A23"/>
    <w:p w:rsidR="005F2A23" w:rsidRDefault="005F2A23" w:rsidP="005F2A23"/>
    <w:p w:rsidR="005F2A23" w:rsidRDefault="005F2A23" w:rsidP="005F2A23">
      <w:r>
        <w:rPr>
          <w:rFonts w:hint="eastAsia"/>
        </w:rPr>
        <w:t xml:space="preserve">                               </w:t>
      </w:r>
    </w:p>
    <w:p w:rsidR="00545F5E" w:rsidRDefault="00545F5E" w:rsidP="005F2A23"/>
    <w:p w:rsidR="00545F5E" w:rsidRDefault="00545F5E" w:rsidP="005F2A23"/>
    <w:p w:rsidR="00545F5E" w:rsidRDefault="00545F5E" w:rsidP="005F2A23"/>
    <w:p w:rsidR="009316F4" w:rsidRPr="00C62414" w:rsidRDefault="009316F4" w:rsidP="009316F4">
      <w:pPr>
        <w:pStyle w:val="ListParagraph"/>
        <w:numPr>
          <w:ilvl w:val="0"/>
          <w:numId w:val="1"/>
        </w:numPr>
        <w:rPr>
          <w:b/>
        </w:rPr>
      </w:pPr>
    </w:p>
    <w:p w:rsidR="00C62414" w:rsidRDefault="00C62414" w:rsidP="009316F4">
      <w:pPr>
        <w:ind w:left="360"/>
      </w:pPr>
    </w:p>
    <w:p w:rsidR="005F2A23" w:rsidRDefault="005F2A23" w:rsidP="009316F4">
      <w:pPr>
        <w:ind w:left="360"/>
      </w:pPr>
      <w:r>
        <w:rPr>
          <w:rFonts w:hint="eastAsia"/>
        </w:rPr>
        <w:t xml:space="preserve">After sig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[n] go through two kinds of filters, we get:</w:t>
      </w:r>
    </w:p>
    <w:p w:rsidR="005F2A23" w:rsidRPr="009157A9" w:rsidRDefault="005F2A23" w:rsidP="005F2A23"/>
    <w:p w:rsidR="005F2A23" w:rsidRDefault="005F2A23" w:rsidP="005F2A23"/>
    <w:p w:rsidR="005F2A23" w:rsidRDefault="005F2A23" w:rsidP="005F2A23">
      <w:r>
        <w:rPr>
          <w:noProof/>
          <w:lang w:val="en-US"/>
        </w:rPr>
        <w:drawing>
          <wp:inline distT="0" distB="0" distL="0" distR="0" wp14:anchorId="2E4DF055" wp14:editId="7F09A645">
            <wp:extent cx="5274310" cy="2806250"/>
            <wp:effectExtent l="0" t="0" r="2540" b="0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 Time domain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303CAA84" wp14:editId="226650C3">
            <wp:extent cx="5274310" cy="2812965"/>
            <wp:effectExtent l="0" t="0" r="2540" b="6985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Frequency domain</w:t>
      </w:r>
    </w:p>
    <w:p w:rsidR="00132763" w:rsidRDefault="00132763" w:rsidP="005F2A23"/>
    <w:p w:rsidR="005F2A23" w:rsidRDefault="005F2A23" w:rsidP="005F2A23">
      <w:r>
        <w:rPr>
          <w:rFonts w:hint="eastAsia"/>
        </w:rPr>
        <w:t>In the two images above, x (the red one) means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 xml:space="preserve">[n], the sequence without filters, y1 (the green one) means signal go through first order filter, and y2 (the blue one) means signal go through second order filter. From the </w:t>
      </w:r>
      <w:r w:rsidR="00797497">
        <w:t>diagram,</w:t>
      </w:r>
      <w:r>
        <w:rPr>
          <w:rFonts w:hint="eastAsia"/>
        </w:rPr>
        <w:t xml:space="preserve"> we can see at the frequency of 0.95Hz, </w:t>
      </w:r>
    </w:p>
    <w:p w:rsidR="005F2A23" w:rsidRDefault="005F2A23" w:rsidP="005F2A23">
      <w:r>
        <w:rPr>
          <w:rFonts w:hint="eastAsia"/>
        </w:rPr>
        <w:t>the gain=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.7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color w:val="000000" w:themeColor="text1"/>
            <w:lang w:val="en-AU"/>
          </w:rPr>
          <m:t xml:space="preserve">*100%=16.7% </m:t>
        </m:r>
      </m:oMath>
      <w:r w:rsidR="00E72A08" w:rsidRPr="00791509">
        <w:rPr>
          <w:rFonts w:hint="eastAsia"/>
          <w:color w:val="000000" w:themeColor="text1"/>
        </w:rPr>
        <w:t>a</w:t>
      </w:r>
      <w:r w:rsidR="00E72A08">
        <w:rPr>
          <w:rFonts w:hint="eastAsia"/>
        </w:rPr>
        <w:t>fter the second o</w:t>
      </w:r>
      <w:r w:rsidR="00E72A08">
        <w:t>rder filter,</w:t>
      </w:r>
      <w:r>
        <w:rPr>
          <w:rFonts w:hint="eastAsia"/>
        </w:rPr>
        <w:t xml:space="preserve"> which is lower than 0.25, thus it suits the filter we designed. </w:t>
      </w:r>
      <w:r w:rsidR="00797497">
        <w:t>However,</w:t>
      </w:r>
      <w:r w:rsidR="00E72A08">
        <w:t xml:space="preserve"> the first order filter has percentage gain of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3.3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color w:val="000000" w:themeColor="text1"/>
            <w:lang w:val="en-AU"/>
          </w:rPr>
          <m:t xml:space="preserve"> %= 32.3%</m:t>
        </m:r>
      </m:oMath>
      <w:r w:rsidR="00E72A08" w:rsidRPr="00791509">
        <w:rPr>
          <w:rFonts w:eastAsiaTheme="minorEastAsia"/>
          <w:color w:val="000000" w:themeColor="text1"/>
          <w:lang w:val="en-AU"/>
        </w:rPr>
        <w:t xml:space="preserve">. </w:t>
      </w:r>
      <w:r w:rsidR="00E72A08">
        <w:rPr>
          <w:rFonts w:eastAsiaTheme="minorEastAsia"/>
          <w:color w:val="FF0000"/>
          <w:lang w:val="en-AU"/>
        </w:rPr>
        <w:t xml:space="preserve"> </w:t>
      </w:r>
      <w:r w:rsidR="00E72A08" w:rsidRPr="00791509">
        <w:rPr>
          <w:rFonts w:eastAsiaTheme="minorEastAsia"/>
          <w:color w:val="000000" w:themeColor="text1"/>
          <w:lang w:val="en-AU"/>
        </w:rPr>
        <w:t>Moreover,</w:t>
      </w:r>
      <w:r w:rsidR="00E72A08">
        <w:rPr>
          <w:rFonts w:eastAsiaTheme="minorEastAsia"/>
          <w:color w:val="FF0000"/>
          <w:lang w:val="en-AU"/>
        </w:rPr>
        <w:t xml:space="preserve"> </w:t>
      </w:r>
      <w:r>
        <w:rPr>
          <w:rFonts w:hint="eastAsia"/>
        </w:rPr>
        <w:t>After the signal go through the second order filter, it has 90 degrees delay.</w:t>
      </w:r>
    </w:p>
    <w:p w:rsidR="009F44BB" w:rsidRDefault="009F44BB" w:rsidP="005F2A23"/>
    <w:p w:rsidR="005F2A23" w:rsidRDefault="005F2A23" w:rsidP="005F2A23">
      <w:r>
        <w:rPr>
          <w:rFonts w:hint="eastAsia"/>
        </w:rPr>
        <w:t>The code is attached below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371"/>
      </w:tblGrid>
      <w:tr w:rsidR="005F2A23" w:rsidRPr="009157A9" w:rsidTr="004D1C4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032F62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math.h&gt;</w:t>
            </w:r>
          </w:p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>
              <w:rPr>
                <w:rFonts w:ascii="Consolas" w:eastAsia="SimSun" w:hAnsi="Consolas" w:cs="Segoe UI" w:hint="eastAsia"/>
                <w:color w:val="D73A49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stdio.h&gt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 Globals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56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PI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3.1415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2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1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2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ma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void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i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omega1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25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, omega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9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.8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=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lpha1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593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, alpha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464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[0]  = exp(-a*0*T2)*cos(omega1*0*T2) + 0.1*sin(omega2*0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x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] 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or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(i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 i &lt; N; i++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[i] = exp(-a*i*T2)*cos(omega1*i*T2) + 0.1*sin(omega2*i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 xml:space="preserve">x2[i] 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i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i]+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1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   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i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+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2*y2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}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*for (i = 0; i &lt; N; i++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printf("x[%d] = %f\n", i, x[i]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}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*/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printf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"Done.\n"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retur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}</w:t>
            </w:r>
          </w:p>
        </w:tc>
      </w:tr>
    </w:tbl>
    <w:p w:rsidR="005F2A23" w:rsidRDefault="005F2A23" w:rsidP="005F2A23"/>
    <w:p w:rsidR="005F2A23" w:rsidRPr="004F4C9B" w:rsidRDefault="005F2A23" w:rsidP="004052E8">
      <w:pPr>
        <w:pStyle w:val="ListParagraph"/>
        <w:numPr>
          <w:ilvl w:val="0"/>
          <w:numId w:val="1"/>
        </w:numPr>
        <w:rPr>
          <w:b/>
        </w:rPr>
      </w:pPr>
    </w:p>
    <w:p w:rsidR="00C56D4F" w:rsidRDefault="00C56D4F" w:rsidP="004F4C9B"/>
    <w:p w:rsidR="005F2A23" w:rsidRDefault="005F2A23" w:rsidP="005F2A23">
      <w:pPr>
        <w:pStyle w:val="ListParagraph"/>
      </w:pPr>
      <w:r>
        <w:rPr>
          <w:rFonts w:hint="eastAsia"/>
        </w:rPr>
        <w:t>After the signal go through the second order low pass filter, we get:</w:t>
      </w:r>
    </w:p>
    <w:p w:rsidR="00EA1483" w:rsidRDefault="00EA1483" w:rsidP="005F2A23">
      <w:pPr>
        <w:pStyle w:val="ListParagraph"/>
      </w:pP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4A351544" wp14:editId="717DB608">
            <wp:extent cx="5920966" cy="2616451"/>
            <wp:effectExtent l="0" t="0" r="381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26909" cy="261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Time domain</w:t>
      </w:r>
    </w:p>
    <w:p w:rsidR="005F2A23" w:rsidRDefault="005F2A23" w:rsidP="005F2A23">
      <w:r>
        <w:rPr>
          <w:noProof/>
          <w:lang w:val="en-US"/>
        </w:rPr>
        <w:lastRenderedPageBreak/>
        <w:drawing>
          <wp:inline distT="0" distB="0" distL="0" distR="0" wp14:anchorId="7EBD330F" wp14:editId="3B5CC4DB">
            <wp:extent cx="6174463" cy="2770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1692" cy="277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Frequency domain</w:t>
      </w:r>
    </w:p>
    <w:p w:rsidR="00C56D4F" w:rsidRDefault="00C56D4F" w:rsidP="005F2A23"/>
    <w:p w:rsidR="005F2A23" w:rsidRDefault="005F2A23" w:rsidP="005F2A23">
      <w:r>
        <w:rPr>
          <w:rFonts w:hint="eastAsia"/>
        </w:rPr>
        <w:t xml:space="preserve">In the two images above, x (the red one) means x[n], the sequence without filters, y1 (the green one) means signal go through the second order filter. </w:t>
      </w:r>
    </w:p>
    <w:p w:rsidR="005F2A23" w:rsidRDefault="005F2A23" w:rsidP="005F2A23"/>
    <w:p w:rsidR="005F2A23" w:rsidRDefault="005F2A23" w:rsidP="005F2A23">
      <w:r>
        <w:rPr>
          <w:rFonts w:hint="eastAsia"/>
        </w:rPr>
        <w:t>Then we plot x(t) at 1.2Hz,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70F8C984" wp14:editId="1357C37E">
            <wp:extent cx="6328372" cy="2661719"/>
            <wp:effectExtent l="0" t="0" r="0" b="571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38773" cy="2666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Time domain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28F37A0A" wp14:editId="1F9D8D21">
            <wp:extent cx="6437014" cy="2924270"/>
            <wp:effectExtent l="0" t="0" r="1905" b="9525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58316" cy="2933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Frequency domain</w:t>
      </w:r>
    </w:p>
    <w:p w:rsidR="00537617" w:rsidRDefault="00537617" w:rsidP="005F2A23"/>
    <w:p w:rsidR="009D321D" w:rsidRPr="009E73CC" w:rsidRDefault="009E73CC" w:rsidP="005F2A23">
      <w:pPr>
        <w:rPr>
          <w:rFonts w:eastAsiaTheme="minorEastAsia"/>
        </w:rPr>
      </w:pPr>
      <w:r>
        <w:rPr>
          <w:rFonts w:eastAsiaTheme="minorEastAsia" w:hint="eastAsia"/>
        </w:rPr>
        <w:t>First we analyse from time domain. Both of the signals attenuate after it goes through the filter. However, for the signal y[n], it attenuates very quickly. While the signal x[n] attenuates slowly.</w:t>
      </w:r>
      <w:r w:rsidR="001E2E0C">
        <w:rPr>
          <w:rFonts w:eastAsiaTheme="minorEastAsia" w:hint="eastAsia"/>
        </w:rPr>
        <w:t xml:space="preserve"> </w:t>
      </w:r>
    </w:p>
    <w:p w:rsidR="009D321D" w:rsidRDefault="009D321D" w:rsidP="009D321D"/>
    <w:p w:rsidR="001E2E0C" w:rsidRPr="001E2E0C" w:rsidRDefault="009E73CC" w:rsidP="005F2A23">
      <w:pPr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For frequency domain, </w:t>
      </w:r>
      <w:r w:rsidR="001E2E0C">
        <w:rPr>
          <w:rFonts w:eastAsiaTheme="minorEastAsia" w:hint="eastAsia"/>
          <w:color w:val="000000" w:themeColor="text1"/>
        </w:rPr>
        <w:t>before y[n] goes through the filter, its main frequency is 0.25Hz, and another lower peat is at 0.13Hz. A</w:t>
      </w:r>
      <w:r w:rsidR="005F2A23" w:rsidRPr="009E73CC">
        <w:rPr>
          <w:rFonts w:hint="eastAsia"/>
          <w:color w:val="000000" w:themeColor="text1"/>
        </w:rPr>
        <w:t>fter y[n] go</w:t>
      </w:r>
      <w:r w:rsidR="001E2E0C">
        <w:rPr>
          <w:rFonts w:eastAsiaTheme="minorEastAsia" w:hint="eastAsia"/>
          <w:color w:val="000000" w:themeColor="text1"/>
        </w:rPr>
        <w:t>es</w:t>
      </w:r>
      <w:r w:rsidR="005F2A23" w:rsidRPr="009E73CC">
        <w:rPr>
          <w:rFonts w:hint="eastAsia"/>
          <w:color w:val="000000" w:themeColor="text1"/>
        </w:rPr>
        <w:t xml:space="preserve"> through the filter, </w:t>
      </w:r>
      <w:r>
        <w:rPr>
          <w:rFonts w:eastAsiaTheme="minorEastAsia" w:hint="eastAsia"/>
          <w:color w:val="000000" w:themeColor="text1"/>
        </w:rPr>
        <w:t>it has two main frequency peaks, at 0.13Hz and 0.25Hz. A</w:t>
      </w:r>
      <w:r>
        <w:rPr>
          <w:rFonts w:hint="eastAsia"/>
          <w:color w:val="000000" w:themeColor="text1"/>
        </w:rPr>
        <w:t>t</w:t>
      </w:r>
      <w:r w:rsidR="005F2A23" w:rsidRPr="009E73CC">
        <w:rPr>
          <w:rFonts w:hint="eastAsia"/>
          <w:color w:val="000000" w:themeColor="text1"/>
        </w:rPr>
        <w:t xml:space="preserve"> 0.25Hz, the gain =2.3</w:t>
      </w:r>
      <w:r w:rsidR="005F2A23" w:rsidRPr="009E73CC">
        <w:rPr>
          <w:rFonts w:hint="eastAsia"/>
          <w:color w:val="000000" w:themeColor="text1"/>
        </w:rPr>
        <w:t>÷</w:t>
      </w:r>
      <w:r w:rsidR="005F2A23" w:rsidRPr="009E73CC">
        <w:rPr>
          <w:rFonts w:hint="eastAsia"/>
          <w:color w:val="000000" w:themeColor="text1"/>
        </w:rPr>
        <w:t xml:space="preserve">19.0=0.121; </w:t>
      </w:r>
      <w:r w:rsidR="005F2A23" w:rsidRPr="009E73CC">
        <w:rPr>
          <w:color w:val="000000" w:themeColor="text1"/>
        </w:rPr>
        <w:t>Then</w:t>
      </w:r>
      <w:r w:rsidR="005F2A23" w:rsidRPr="009E73CC">
        <w:rPr>
          <w:rFonts w:hint="eastAsia"/>
          <w:color w:val="000000" w:themeColor="text1"/>
        </w:rPr>
        <w:t xml:space="preserve"> at 0.13Hz, </w:t>
      </w:r>
      <w:r w:rsidR="001E2E0C">
        <w:rPr>
          <w:rFonts w:eastAsiaTheme="minorEastAsia" w:hint="eastAsia"/>
          <w:color w:val="000000" w:themeColor="text1"/>
        </w:rPr>
        <w:t>t</w:t>
      </w:r>
      <w:r w:rsidR="005F2A23" w:rsidRPr="009E73CC">
        <w:rPr>
          <w:rFonts w:hint="eastAsia"/>
          <w:color w:val="000000" w:themeColor="text1"/>
        </w:rPr>
        <w:t>he gain =5.0</w:t>
      </w:r>
      <w:r w:rsidR="005F2A23" w:rsidRPr="009E73CC">
        <w:rPr>
          <w:rFonts w:hint="eastAsia"/>
          <w:color w:val="000000" w:themeColor="text1"/>
        </w:rPr>
        <w:t>÷</w:t>
      </w:r>
      <w:r w:rsidR="005F2A23" w:rsidRPr="009E73CC">
        <w:rPr>
          <w:rFonts w:hint="eastAsia"/>
          <w:color w:val="000000" w:themeColor="text1"/>
        </w:rPr>
        <w:t xml:space="preserve">11.0=0.455. </w:t>
      </w:r>
      <w:r w:rsidR="001E2E0C">
        <w:rPr>
          <w:rFonts w:eastAsiaTheme="minorEastAsia" w:hint="eastAsia"/>
          <w:color w:val="000000" w:themeColor="text1"/>
        </w:rPr>
        <w:t xml:space="preserve">We can see that at both </w:t>
      </w:r>
      <w:r w:rsidR="001E2E0C">
        <w:rPr>
          <w:rFonts w:eastAsiaTheme="minorEastAsia"/>
          <w:color w:val="000000" w:themeColor="text1"/>
        </w:rPr>
        <w:t>frequencies</w:t>
      </w:r>
      <w:r w:rsidR="001E2E0C">
        <w:rPr>
          <w:rFonts w:eastAsiaTheme="minorEastAsia" w:hint="eastAsia"/>
          <w:color w:val="000000" w:themeColor="text1"/>
        </w:rPr>
        <w:t xml:space="preserve"> the signal attenuates, especially 0.25Hz.</w:t>
      </w:r>
    </w:p>
    <w:p w:rsidR="00C56D4F" w:rsidRPr="001E2E0C" w:rsidRDefault="005F2A23" w:rsidP="005F2A23">
      <w:pPr>
        <w:rPr>
          <w:rFonts w:eastAsiaTheme="minorEastAsia"/>
          <w:color w:val="000000" w:themeColor="text1"/>
        </w:rPr>
      </w:pPr>
      <w:r w:rsidRPr="009E73CC">
        <w:rPr>
          <w:rFonts w:hint="eastAsia"/>
          <w:color w:val="000000" w:themeColor="text1"/>
        </w:rPr>
        <w:t xml:space="preserve">For x(t), </w:t>
      </w:r>
      <w:r w:rsidR="001E2E0C">
        <w:rPr>
          <w:rFonts w:eastAsiaTheme="minorEastAsia" w:hint="eastAsia"/>
          <w:color w:val="000000" w:themeColor="text1"/>
        </w:rPr>
        <w:t>the frequency peaks are at 0.03Hz and 0.24Hz.</w:t>
      </w:r>
      <w:r w:rsidRPr="009E73CC">
        <w:rPr>
          <w:rFonts w:hint="eastAsia"/>
          <w:color w:val="000000" w:themeColor="text1"/>
        </w:rPr>
        <w:t>when it go</w:t>
      </w:r>
      <w:r w:rsidR="001E2E0C">
        <w:rPr>
          <w:rFonts w:eastAsiaTheme="minorEastAsia" w:hint="eastAsia"/>
          <w:color w:val="000000" w:themeColor="text1"/>
        </w:rPr>
        <w:t>es</w:t>
      </w:r>
      <w:r w:rsidRPr="009E73CC">
        <w:rPr>
          <w:rFonts w:hint="eastAsia"/>
          <w:color w:val="000000" w:themeColor="text1"/>
        </w:rPr>
        <w:t xml:space="preserve"> through the second order filter, at 0.24Hz, </w:t>
      </w:r>
      <w:r w:rsidR="001E2E0C">
        <w:rPr>
          <w:rFonts w:eastAsiaTheme="minorEastAsia" w:hint="eastAsia"/>
          <w:color w:val="000000" w:themeColor="text1"/>
        </w:rPr>
        <w:t>t</w:t>
      </w:r>
      <w:r w:rsidRPr="009E73CC">
        <w:rPr>
          <w:rFonts w:hint="eastAsia"/>
          <w:color w:val="000000" w:themeColor="text1"/>
        </w:rPr>
        <w:t>he gain= 1.5</w:t>
      </w:r>
      <w:r w:rsidRPr="009E73CC">
        <w:rPr>
          <w:rFonts w:hint="eastAsia"/>
          <w:color w:val="000000" w:themeColor="text1"/>
        </w:rPr>
        <w:t>÷</w:t>
      </w:r>
      <w:r w:rsidRPr="009E73CC">
        <w:rPr>
          <w:rFonts w:hint="eastAsia"/>
          <w:color w:val="000000" w:themeColor="text1"/>
        </w:rPr>
        <w:t>10.5=0.143; at 0.03Hz, the gain=18.5</w:t>
      </w:r>
      <w:r w:rsidRPr="009E73CC">
        <w:rPr>
          <w:rFonts w:hint="eastAsia"/>
          <w:color w:val="000000" w:themeColor="text1"/>
        </w:rPr>
        <w:t>÷</w:t>
      </w:r>
      <w:r w:rsidRPr="009E73CC">
        <w:rPr>
          <w:rFonts w:hint="eastAsia"/>
          <w:color w:val="000000" w:themeColor="text1"/>
        </w:rPr>
        <w:t>20</w:t>
      </w:r>
      <w:r w:rsidR="00D07EBD" w:rsidRPr="009E73CC">
        <w:rPr>
          <w:rFonts w:hint="eastAsia"/>
          <w:color w:val="000000" w:themeColor="text1"/>
        </w:rPr>
        <w:t xml:space="preserve">.3=0.911. From the </w:t>
      </w:r>
      <w:r w:rsidR="00D07EBD" w:rsidRPr="009E73CC">
        <w:rPr>
          <w:color w:val="000000" w:themeColor="text1"/>
        </w:rPr>
        <w:t>analysis</w:t>
      </w:r>
      <w:r w:rsidRPr="009E73CC">
        <w:rPr>
          <w:rFonts w:hint="eastAsia"/>
          <w:color w:val="000000" w:themeColor="text1"/>
        </w:rPr>
        <w:t xml:space="preserve"> we see that the filter act well when signal is x</w:t>
      </w:r>
      <w:r w:rsidR="001E2E0C">
        <w:rPr>
          <w:rFonts w:hint="eastAsia"/>
          <w:color w:val="000000" w:themeColor="text1"/>
        </w:rPr>
        <w:t>(t).</w:t>
      </w:r>
    </w:p>
    <w:p w:rsidR="006A6CD1" w:rsidRPr="001E2E0C" w:rsidRDefault="006A6CD1" w:rsidP="005F2A23">
      <w:pPr>
        <w:rPr>
          <w:rFonts w:eastAsiaTheme="minorEastAsia"/>
        </w:rPr>
      </w:pPr>
    </w:p>
    <w:p w:rsidR="006A6CD1" w:rsidRDefault="006A6CD1" w:rsidP="005F2A23"/>
    <w:p w:rsidR="005F2A23" w:rsidRDefault="005F2A23" w:rsidP="005F2A23">
      <w:r>
        <w:rPr>
          <w:rFonts w:hint="eastAsia"/>
        </w:rPr>
        <w:t>The code of how to generate and plot y[n] is attached below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173"/>
      </w:tblGrid>
      <w:tr w:rsidR="005F2A23" w:rsidRPr="00E05528" w:rsidTr="004D1C4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032F62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math.h&gt;</w:t>
            </w:r>
          </w:p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>
              <w:rPr>
                <w:rFonts w:ascii="Consolas" w:eastAsia="SimSun" w:hAnsi="Consolas" w:cs="Segoe UI" w:hint="eastAsia"/>
                <w:color w:val="D73A49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stdio.h&gt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complex.h&gt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 Globals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56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PI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3.1415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2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1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2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n1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ma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void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omega1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25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, omega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9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.8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=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lpha1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593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, alpha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464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x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] 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exp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-a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cos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1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*T2) +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2[0]  = 0.1*sin(omega2*0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or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(i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 i &lt; N; i++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{   n1[i]=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 xml:space="preserve">x[i]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exp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-a*i*T2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cos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(omega1*i*T2) +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i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2[i]  = 0.1*sin(omega2*i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[i]+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1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   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i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+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2*y2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}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*for (i = 0; i &lt; N; i++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{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printf("x[%d] = %f\n", i, x[i]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}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*/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printf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"Done.\n"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retur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}</w:t>
            </w:r>
          </w:p>
        </w:tc>
      </w:tr>
    </w:tbl>
    <w:p w:rsidR="005F2A23" w:rsidRDefault="005F2A23" w:rsidP="005F2A23"/>
    <w:p w:rsidR="005F2A23" w:rsidRDefault="005F2A23" w:rsidP="005F2A23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CC01B5">
        <w:rPr>
          <w:rFonts w:asciiTheme="minorHAnsi" w:hAnsiTheme="minorHAnsi" w:cstheme="minorHAnsi" w:hint="eastAsia"/>
          <w:sz w:val="40"/>
          <w:szCs w:val="40"/>
          <w:lang w:val="en-US"/>
        </w:rPr>
        <w:t>Appendix:</w:t>
      </w:r>
    </w:p>
    <w:p w:rsidR="00101FD6" w:rsidRDefault="00101FD6" w:rsidP="005F2A23">
      <w:pPr>
        <w:rPr>
          <w:rFonts w:asciiTheme="minorHAnsi" w:hAnsiTheme="minorHAnsi" w:cstheme="minorHAnsi"/>
          <w:sz w:val="40"/>
          <w:szCs w:val="40"/>
          <w:lang w:val="en-US"/>
        </w:rPr>
      </w:pPr>
    </w:p>
    <w:p w:rsidR="00101FD6" w:rsidRPr="00457E96" w:rsidRDefault="000C389B" w:rsidP="005F2A23">
      <w:r w:rsidRPr="00457E96">
        <w:t xml:space="preserve">Matlab </w:t>
      </w:r>
      <w:r w:rsidR="00101FD6" w:rsidRPr="00457E96">
        <w:t>Code for Part B (c)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c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ear all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ose all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1 = </w:t>
      </w:r>
      <w:r>
        <w:rPr>
          <w:rFonts w:eastAsiaTheme="minorEastAsia"/>
          <w:color w:val="666666"/>
          <w:lang w:val="en-AU"/>
        </w:rPr>
        <w:t>1/1.2</w:t>
      </w:r>
      <w:r>
        <w:rPr>
          <w:rFonts w:eastAsiaTheme="minorEastAsia"/>
          <w:lang w:val="en-AU"/>
        </w:rPr>
        <w:t xml:space="preserve">; 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2 = </w:t>
      </w:r>
      <w:r>
        <w:rPr>
          <w:rFonts w:eastAsiaTheme="minorEastAsia"/>
          <w:color w:val="666666"/>
          <w:lang w:val="en-AU"/>
        </w:rPr>
        <w:t>1/4.8</w:t>
      </w:r>
      <w:r>
        <w:rPr>
          <w:rFonts w:eastAsiaTheme="minorEastAsia"/>
          <w:lang w:val="en-AU"/>
        </w:rPr>
        <w:t xml:space="preserve">; 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omega1 = </w:t>
      </w:r>
      <w:r>
        <w:rPr>
          <w:rFonts w:eastAsiaTheme="minorEastAsia"/>
          <w:color w:val="666666"/>
          <w:lang w:val="en-AU"/>
        </w:rPr>
        <w:t>0.25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008000"/>
          <w:lang w:val="en-AU"/>
        </w:rPr>
        <w:t>pi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omega2 = </w:t>
      </w:r>
      <w:r>
        <w:rPr>
          <w:rFonts w:eastAsiaTheme="minorEastAsia"/>
          <w:color w:val="666666"/>
          <w:lang w:val="en-AU"/>
        </w:rPr>
        <w:t>1.9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008000"/>
          <w:lang w:val="en-AU"/>
        </w:rPr>
        <w:t>pi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 = </w:t>
      </w:r>
      <w:r>
        <w:rPr>
          <w:rFonts w:eastAsiaTheme="minorEastAsia"/>
          <w:color w:val="666666"/>
          <w:lang w:val="en-AU"/>
        </w:rPr>
        <w:t>1.0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lang w:val="en-AU"/>
        </w:rPr>
        <w:t xml:space="preserve"> = 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a = </w:t>
      </w:r>
      <w:r>
        <w:rPr>
          <w:rFonts w:eastAsiaTheme="minorEastAsia"/>
          <w:color w:val="666666"/>
          <w:lang w:val="en-AU"/>
        </w:rPr>
        <w:t>0.12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b/>
          <w:bCs/>
          <w:color w:val="008000"/>
          <w:lang w:val="en-AU"/>
        </w:rPr>
        <w:t>for</w:t>
      </w:r>
      <w:r>
        <w:rPr>
          <w:rFonts w:eastAsiaTheme="minorEastAsia"/>
          <w:lang w:val="en-AU"/>
        </w:rPr>
        <w:t xml:space="preserve"> n = 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256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ab/>
        <w:t xml:space="preserve">x1(n) = </w:t>
      </w:r>
      <w:r>
        <w:rPr>
          <w:rFonts w:eastAsiaTheme="minorEastAsia"/>
          <w:color w:val="008000"/>
          <w:lang w:val="en-AU"/>
        </w:rPr>
        <w:t>exp</w:t>
      </w:r>
      <w:r>
        <w:rPr>
          <w:rFonts w:eastAsiaTheme="minorEastAsia"/>
          <w:lang w:val="en-AU"/>
        </w:rPr>
        <w:t>(</w:t>
      </w:r>
      <w:r>
        <w:rPr>
          <w:rFonts w:eastAsiaTheme="minorEastAsia"/>
          <w:color w:val="666666"/>
          <w:lang w:val="en-AU"/>
        </w:rPr>
        <w:t>-</w:t>
      </w:r>
      <w:r>
        <w:rPr>
          <w:rFonts w:eastAsiaTheme="minorEastAsia"/>
          <w:lang w:val="en-AU"/>
        </w:rPr>
        <w:t>a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1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cos</w:t>
      </w:r>
      <w:r>
        <w:rPr>
          <w:rFonts w:eastAsiaTheme="minorEastAsia"/>
          <w:lang w:val="en-AU"/>
        </w:rPr>
        <w:t>(omega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T1) </w:t>
      </w:r>
      <w:r>
        <w:rPr>
          <w:rFonts w:eastAsiaTheme="minorEastAsia"/>
          <w:color w:val="666666"/>
          <w:lang w:val="en-AU"/>
        </w:rPr>
        <w:t>+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0.1*</w:t>
      </w:r>
      <w:r>
        <w:rPr>
          <w:rFonts w:eastAsiaTheme="minorEastAsia"/>
          <w:color w:val="008000"/>
          <w:lang w:val="en-AU"/>
        </w:rPr>
        <w:t>sin</w:t>
      </w:r>
      <w:r>
        <w:rPr>
          <w:rFonts w:eastAsiaTheme="minorEastAsia"/>
          <w:lang w:val="en-AU"/>
        </w:rPr>
        <w:t>(omega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1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    x2(n) = </w:t>
      </w:r>
      <w:r>
        <w:rPr>
          <w:rFonts w:eastAsiaTheme="minorEastAsia"/>
          <w:color w:val="008000"/>
          <w:lang w:val="en-AU"/>
        </w:rPr>
        <w:t>exp</w:t>
      </w:r>
      <w:r>
        <w:rPr>
          <w:rFonts w:eastAsiaTheme="minorEastAsia"/>
          <w:lang w:val="en-AU"/>
        </w:rPr>
        <w:t>(</w:t>
      </w:r>
      <w:r>
        <w:rPr>
          <w:rFonts w:eastAsiaTheme="minorEastAsia"/>
          <w:color w:val="666666"/>
          <w:lang w:val="en-AU"/>
        </w:rPr>
        <w:t>-</w:t>
      </w:r>
      <w:r>
        <w:rPr>
          <w:rFonts w:eastAsiaTheme="minorEastAsia"/>
          <w:lang w:val="en-AU"/>
        </w:rPr>
        <w:t>a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cos</w:t>
      </w:r>
      <w:r>
        <w:rPr>
          <w:rFonts w:eastAsiaTheme="minorEastAsia"/>
          <w:lang w:val="en-AU"/>
        </w:rPr>
        <w:t>(omega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T2) </w:t>
      </w:r>
      <w:r>
        <w:rPr>
          <w:rFonts w:eastAsiaTheme="minorEastAsia"/>
          <w:color w:val="666666"/>
          <w:lang w:val="en-AU"/>
        </w:rPr>
        <w:t>+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0.1*</w:t>
      </w:r>
      <w:r>
        <w:rPr>
          <w:rFonts w:eastAsiaTheme="minorEastAsia"/>
          <w:color w:val="008000"/>
          <w:lang w:val="en-AU"/>
        </w:rPr>
        <w:t>sin</w:t>
      </w:r>
      <w:r>
        <w:rPr>
          <w:rFonts w:eastAsiaTheme="minorEastAsia"/>
          <w:lang w:val="en-AU"/>
        </w:rPr>
        <w:t>(omega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2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    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lang w:val="en-AU"/>
        </w:rPr>
        <w:t xml:space="preserve"> = 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+1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b/>
          <w:bCs/>
          <w:color w:val="008000"/>
          <w:lang w:val="en-AU"/>
        </w:rPr>
        <w:t>end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sample = 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255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T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sample, x1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hold on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T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sample, x2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legend(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xlabel(</w:t>
      </w:r>
      <w:r>
        <w:rPr>
          <w:rFonts w:eastAsiaTheme="minorEastAsia"/>
          <w:color w:val="BA2121"/>
          <w:lang w:val="en-AU"/>
        </w:rPr>
        <w:t>'Tim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ylabel(</w:t>
      </w:r>
      <w:r>
        <w:rPr>
          <w:rFonts w:eastAsiaTheme="minorEastAsia"/>
          <w:color w:val="BA2121"/>
          <w:lang w:val="en-AU"/>
        </w:rPr>
        <w:t>'Magnitud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{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,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}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title(</w:t>
      </w:r>
      <w:r>
        <w:rPr>
          <w:rFonts w:eastAsiaTheme="minorEastAsia"/>
          <w:color w:val="BA2121"/>
          <w:lang w:val="en-AU"/>
        </w:rPr>
        <w:t>'Time domain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figure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fs1 = </w:t>
      </w:r>
      <w:r>
        <w:rPr>
          <w:rFonts w:eastAsiaTheme="minorEastAsia"/>
          <w:color w:val="666666"/>
          <w:lang w:val="en-AU"/>
        </w:rPr>
        <w:t>1.2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fs2 = </w:t>
      </w:r>
      <w:r>
        <w:rPr>
          <w:rFonts w:eastAsiaTheme="minorEastAsia"/>
          <w:color w:val="666666"/>
          <w:lang w:val="en-AU"/>
        </w:rPr>
        <w:t>4.8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N=</w:t>
      </w:r>
      <w:r>
        <w:rPr>
          <w:rFonts w:eastAsiaTheme="minorEastAsia"/>
          <w:color w:val="666666"/>
          <w:lang w:val="en-AU"/>
        </w:rPr>
        <w:t>255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X1_mags = </w:t>
      </w:r>
      <w:r>
        <w:rPr>
          <w:rFonts w:eastAsiaTheme="minorEastAsia"/>
          <w:color w:val="008000"/>
          <w:lang w:val="en-AU"/>
        </w:rPr>
        <w:t>abs</w:t>
      </w:r>
      <w:r>
        <w:rPr>
          <w:rFonts w:eastAsiaTheme="minorEastAsia"/>
          <w:lang w:val="en-AU"/>
        </w:rPr>
        <w:t>(fft(x1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X2_mags = </w:t>
      </w:r>
      <w:r>
        <w:rPr>
          <w:rFonts w:eastAsiaTheme="minorEastAsia"/>
          <w:color w:val="008000"/>
          <w:lang w:val="en-AU"/>
        </w:rPr>
        <w:t>abs</w:t>
      </w:r>
      <w:r>
        <w:rPr>
          <w:rFonts w:eastAsiaTheme="minorEastAsia"/>
          <w:lang w:val="en-AU"/>
        </w:rPr>
        <w:t>(fft(x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Y1_mags = abs(fft(y1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Y2_mags = abs(fft(y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fax_bins = [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 xml:space="preserve"> : N</w:t>
      </w:r>
      <w:r>
        <w:rPr>
          <w:rFonts w:eastAsiaTheme="minorEastAsia"/>
          <w:color w:val="666666"/>
          <w:lang w:val="en-AU"/>
        </w:rPr>
        <w:t>-1</w:t>
      </w:r>
      <w:r>
        <w:rPr>
          <w:rFonts w:eastAsiaTheme="minorEastAsia"/>
          <w:lang w:val="en-AU"/>
        </w:rPr>
        <w:t xml:space="preserve">]; </w:t>
      </w:r>
      <w:r>
        <w:rPr>
          <w:rFonts w:eastAsiaTheme="minorEastAsia"/>
          <w:i/>
          <w:iCs/>
          <w:color w:val="408080"/>
          <w:lang w:val="en-AU"/>
        </w:rPr>
        <w:t>%frequency axis in bins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N_2 = </w:t>
      </w:r>
      <w:r>
        <w:rPr>
          <w:rFonts w:eastAsiaTheme="minorEastAsia"/>
          <w:color w:val="008000"/>
          <w:lang w:val="en-AU"/>
        </w:rPr>
        <w:t>ceil</w:t>
      </w:r>
      <w:r>
        <w:rPr>
          <w:rFonts w:eastAsiaTheme="minorEastAsia"/>
          <w:lang w:val="en-AU"/>
        </w:rPr>
        <w:t>(N</w:t>
      </w:r>
      <w:r>
        <w:rPr>
          <w:rFonts w:eastAsiaTheme="minorEastAsia"/>
          <w:color w:val="666666"/>
          <w:lang w:val="en-AU"/>
        </w:rPr>
        <w:t>/2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fax_bin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fs1</w:t>
      </w:r>
      <w:r>
        <w:rPr>
          <w:rFonts w:eastAsiaTheme="minorEastAsia"/>
          <w:color w:val="666666"/>
          <w:lang w:val="en-AU"/>
        </w:rPr>
        <w:t>/</w:t>
      </w:r>
      <w:r>
        <w:rPr>
          <w:rFonts w:eastAsiaTheme="minorEastAsia"/>
          <w:lang w:val="en-AU"/>
        </w:rPr>
        <w:t>N, X1_mag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hold on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fax_bin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fs2</w:t>
      </w:r>
      <w:r>
        <w:rPr>
          <w:rFonts w:eastAsiaTheme="minorEastAsia"/>
          <w:color w:val="666666"/>
          <w:lang w:val="en-AU"/>
        </w:rPr>
        <w:t>/</w:t>
      </w:r>
      <w:r>
        <w:rPr>
          <w:rFonts w:eastAsiaTheme="minorEastAsia"/>
          <w:lang w:val="en-AU"/>
        </w:rPr>
        <w:t>N, X2_mag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xlabel(</w:t>
      </w:r>
      <w:r>
        <w:rPr>
          <w:rFonts w:eastAsiaTheme="minorEastAsia"/>
          <w:color w:val="BA2121"/>
          <w:lang w:val="en-AU"/>
        </w:rPr>
        <w:t>'Frequency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ylabel(</w:t>
      </w:r>
      <w:r>
        <w:rPr>
          <w:rFonts w:eastAsiaTheme="minorEastAsia"/>
          <w:color w:val="BA2121"/>
          <w:lang w:val="en-AU"/>
        </w:rPr>
        <w:t>'Magnitud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{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,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}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title(</w:t>
      </w:r>
      <w:r>
        <w:rPr>
          <w:rFonts w:eastAsiaTheme="minorEastAsia"/>
          <w:color w:val="BA2121"/>
          <w:lang w:val="en-AU"/>
        </w:rPr>
        <w:t>'Frequency domain'</w:t>
      </w:r>
      <w:r>
        <w:rPr>
          <w:rFonts w:eastAsiaTheme="minorEastAsia"/>
          <w:lang w:val="en-AU"/>
        </w:rPr>
        <w:t>);</w:t>
      </w:r>
    </w:p>
    <w:p w:rsidR="00457E96" w:rsidRDefault="00457E96" w:rsidP="005F2A23">
      <w:pPr>
        <w:rPr>
          <w:rFonts w:asciiTheme="minorHAnsi" w:hAnsiTheme="minorHAnsi" w:cstheme="minorHAnsi"/>
          <w:sz w:val="40"/>
          <w:szCs w:val="40"/>
          <w:lang w:val="en-AU"/>
        </w:rPr>
      </w:pPr>
    </w:p>
    <w:p w:rsidR="005F2A23" w:rsidRDefault="005F2A23" w:rsidP="005F2A23">
      <w:r>
        <w:rPr>
          <w:rFonts w:hint="eastAsia"/>
        </w:rPr>
        <w:t xml:space="preserve">Matlab code in question </w:t>
      </w:r>
      <w:r w:rsidR="00CC01B5">
        <w:t>Part B</w:t>
      </w:r>
      <w:r w:rsidR="00A34629">
        <w:t>(e)</w:t>
      </w:r>
      <w:r>
        <w:rPr>
          <w:rFonts w:hint="eastAsia"/>
        </w:rPr>
        <w:t>.</w:t>
      </w:r>
    </w:p>
    <w:p w:rsidR="005F2A23" w:rsidRDefault="005F2A23" w:rsidP="005F2A23">
      <w:r>
        <w:t>C</w:t>
      </w:r>
      <w:r>
        <w:rPr>
          <w:rFonts w:hint="eastAsia"/>
        </w:rPr>
        <w:t>ode:</w:t>
      </w:r>
    </w:p>
    <w:p w:rsidR="005F2A23" w:rsidRDefault="005F2A23" w:rsidP="005F2A23">
      <w:r>
        <w:t>clc</w:t>
      </w:r>
    </w:p>
    <w:p w:rsidR="005F2A23" w:rsidRDefault="005F2A23" w:rsidP="005F2A23">
      <w:r>
        <w:t>clear all</w:t>
      </w:r>
    </w:p>
    <w:p w:rsidR="005F2A23" w:rsidRDefault="005F2A23" w:rsidP="005F2A23">
      <w:r>
        <w:t>close all</w:t>
      </w:r>
    </w:p>
    <w:p w:rsidR="005F2A23" w:rsidRDefault="005F2A23" w:rsidP="005F2A23"/>
    <w:p w:rsidR="005F2A23" w:rsidRDefault="005F2A23" w:rsidP="005F2A23">
      <w:r>
        <w:t xml:space="preserve">T1 = 1/1.2; </w:t>
      </w:r>
    </w:p>
    <w:p w:rsidR="005F2A23" w:rsidRDefault="005F2A23" w:rsidP="005F2A23">
      <w:r>
        <w:t xml:space="preserve">T2 = 1/4.8; </w:t>
      </w:r>
    </w:p>
    <w:p w:rsidR="005F2A23" w:rsidRDefault="005F2A23" w:rsidP="005F2A23">
      <w:r>
        <w:t>omega1 = 0.25 * pi;</w:t>
      </w:r>
    </w:p>
    <w:p w:rsidR="005F2A23" w:rsidRDefault="005F2A23" w:rsidP="005F2A23">
      <w:r>
        <w:t>omega2 = 1.9 * pi;</w:t>
      </w:r>
    </w:p>
    <w:p w:rsidR="005F2A23" w:rsidRDefault="005F2A23" w:rsidP="005F2A23">
      <w:r>
        <w:t>T = 1.0;</w:t>
      </w:r>
    </w:p>
    <w:p w:rsidR="005F2A23" w:rsidRDefault="005F2A23" w:rsidP="005F2A23">
      <w:r>
        <w:t>i = 0;</w:t>
      </w:r>
    </w:p>
    <w:p w:rsidR="005F2A23" w:rsidRDefault="005F2A23" w:rsidP="005F2A23">
      <w:r>
        <w:t>a = 0.12;</w:t>
      </w:r>
    </w:p>
    <w:p w:rsidR="005F2A23" w:rsidRDefault="005F2A23" w:rsidP="005F2A23"/>
    <w:p w:rsidR="005F2A23" w:rsidRDefault="005F2A23" w:rsidP="005F2A23">
      <w:r>
        <w:t>alpha1 = 0.593;</w:t>
      </w:r>
    </w:p>
    <w:p w:rsidR="005F2A23" w:rsidRDefault="005F2A23" w:rsidP="005F2A23">
      <w:r>
        <w:t>alpha2 = 0.464;</w:t>
      </w:r>
    </w:p>
    <w:p w:rsidR="005F2A23" w:rsidRDefault="005F2A23" w:rsidP="005F2A23"/>
    <w:p w:rsidR="005F2A23" w:rsidRDefault="005F2A23" w:rsidP="005F2A23">
      <w:r>
        <w:t>x(1) = exp(-a*0*T2)*cos(omega1*0*T2) + 0.1*sin(omega2*0*T2);</w:t>
      </w:r>
    </w:p>
    <w:p w:rsidR="005F2A23" w:rsidRDefault="005F2A23" w:rsidP="005F2A23">
      <w:r>
        <w:t>y1(1) = ((1-alpha1)/2)*x(1);</w:t>
      </w:r>
    </w:p>
    <w:p w:rsidR="005F2A23" w:rsidRDefault="005F2A23" w:rsidP="005F2A23">
      <w:r>
        <w:t>y2(1) = ((1-alpha2)/2)*y1(1);</w:t>
      </w:r>
    </w:p>
    <w:p w:rsidR="005F2A23" w:rsidRDefault="005F2A23" w:rsidP="005F2A23">
      <w:r>
        <w:t>for n = 2:1:256</w:t>
      </w:r>
    </w:p>
    <w:p w:rsidR="005F2A23" w:rsidRDefault="005F2A23" w:rsidP="005F2A23">
      <w:r>
        <w:t xml:space="preserve">    %only use fs=4.8Hz</w:t>
      </w:r>
    </w:p>
    <w:p w:rsidR="005F2A23" w:rsidRDefault="005F2A23" w:rsidP="005F2A23">
      <w:r>
        <w:tab/>
        <w:t>x(n) = exp(-a*i*T2)*cos(omega1*i*T2) + 0.1*sin(omega2*i*T2);</w:t>
      </w:r>
    </w:p>
    <w:p w:rsidR="005F2A23" w:rsidRDefault="005F2A23" w:rsidP="005F2A23">
      <w:r>
        <w:t xml:space="preserve">    y1(n) = ((1-alpha1)/2)*x(n)+((1-alpha1)/2)*x(n-1)+alpha1*y1(n-1);</w:t>
      </w:r>
    </w:p>
    <w:p w:rsidR="005F2A23" w:rsidRDefault="005F2A23" w:rsidP="005F2A23">
      <w:r>
        <w:t xml:space="preserve">    y2(n) = ((1-alpha2)/2)*y1(n)+((1-alpha2)/2)*y1(n-1)+alpha2*y2(n-1);</w:t>
      </w:r>
    </w:p>
    <w:p w:rsidR="005F2A23" w:rsidRDefault="005F2A23" w:rsidP="005F2A23">
      <w:r>
        <w:t xml:space="preserve">    i = i+1;</w:t>
      </w:r>
    </w:p>
    <w:p w:rsidR="005F2A23" w:rsidRDefault="005F2A23" w:rsidP="005F2A23">
      <w:r>
        <w:t>end</w:t>
      </w:r>
    </w:p>
    <w:p w:rsidR="005F2A23" w:rsidRDefault="005F2A23" w:rsidP="005F2A23"/>
    <w:p w:rsidR="005F2A23" w:rsidRDefault="005F2A23" w:rsidP="005F2A23">
      <w:r>
        <w:t>sample = 0:1:255;</w:t>
      </w:r>
    </w:p>
    <w:p w:rsidR="005F2A23" w:rsidRDefault="005F2A23" w:rsidP="005F2A23">
      <w:r>
        <w:t>plot(T2*sample, x);</w:t>
      </w:r>
    </w:p>
    <w:p w:rsidR="005F2A23" w:rsidRDefault="005F2A23" w:rsidP="005F2A23">
      <w:r>
        <w:t>hold on</w:t>
      </w:r>
    </w:p>
    <w:p w:rsidR="005F2A23" w:rsidRDefault="005F2A23" w:rsidP="005F2A23">
      <w:r>
        <w:t>plot(T2*sample, y1);</w:t>
      </w:r>
    </w:p>
    <w:p w:rsidR="005F2A23" w:rsidRDefault="005F2A23" w:rsidP="005F2A23">
      <w:r>
        <w:t>plot(T2*sample, y2);</w:t>
      </w:r>
    </w:p>
    <w:p w:rsidR="005F2A23" w:rsidRDefault="005F2A23" w:rsidP="005F2A23"/>
    <w:p w:rsidR="005F2A23" w:rsidRDefault="005F2A23" w:rsidP="005F2A23"/>
    <w:p w:rsidR="005F2A23" w:rsidRDefault="005F2A23" w:rsidP="005F2A23">
      <w:r>
        <w:t>figure;</w:t>
      </w:r>
    </w:p>
    <w:p w:rsidR="005F2A23" w:rsidRDefault="005F2A23" w:rsidP="005F2A23">
      <w:r>
        <w:t>fs1 = 1.2;</w:t>
      </w:r>
    </w:p>
    <w:p w:rsidR="005F2A23" w:rsidRDefault="005F2A23" w:rsidP="005F2A23">
      <w:r>
        <w:t>fs2 = 4.8;</w:t>
      </w:r>
    </w:p>
    <w:p w:rsidR="005F2A23" w:rsidRDefault="005F2A23" w:rsidP="005F2A23">
      <w:r>
        <w:t>N=255;</w:t>
      </w:r>
    </w:p>
    <w:p w:rsidR="005F2A23" w:rsidRDefault="005F2A23" w:rsidP="005F2A23">
      <w:r>
        <w:t>X_mags = abs(fft(x))</w:t>
      </w:r>
    </w:p>
    <w:p w:rsidR="005F2A23" w:rsidRDefault="005F2A23" w:rsidP="005F2A23">
      <w:r>
        <w:t>Y1_mags = abs(fft(y1));</w:t>
      </w:r>
    </w:p>
    <w:p w:rsidR="005F2A23" w:rsidRDefault="005F2A23" w:rsidP="005F2A23">
      <w:r>
        <w:t>Y2_mags = abs(fft(y2));</w:t>
      </w:r>
    </w:p>
    <w:p w:rsidR="005F2A23" w:rsidRDefault="005F2A23" w:rsidP="005F2A23">
      <w:r>
        <w:t>fax_bins = [0 : N-1]; %frequency axis in bins</w:t>
      </w:r>
    </w:p>
    <w:p w:rsidR="005F2A23" w:rsidRDefault="005F2A23" w:rsidP="005F2A23">
      <w:r>
        <w:t>N_2 = ceil(N/2);</w:t>
      </w:r>
    </w:p>
    <w:p w:rsidR="005F2A23" w:rsidRDefault="005F2A23" w:rsidP="005F2A23">
      <w:r>
        <w:t>plot(fax_bins(1:N_2)*fs2/N, X_mags(1:N_2))</w:t>
      </w:r>
    </w:p>
    <w:p w:rsidR="005F2A23" w:rsidRDefault="005F2A23" w:rsidP="005F2A23">
      <w:r>
        <w:t>hold on;</w:t>
      </w:r>
    </w:p>
    <w:p w:rsidR="005F2A23" w:rsidRDefault="005F2A23" w:rsidP="005F2A23">
      <w:r>
        <w:t>plot(fax_bins(1:N_2)*fs2/N, Y1_mags(1:N_2))</w:t>
      </w:r>
    </w:p>
    <w:p w:rsidR="005F2A23" w:rsidRDefault="005F2A23" w:rsidP="005F2A23">
      <w:r>
        <w:t>plot(fax_bins(1:N_2)*fs2/N, Y2_mags(1:N_2))</w:t>
      </w:r>
    </w:p>
    <w:p w:rsidR="005F2A23" w:rsidRDefault="005F2A23" w:rsidP="005F2A23">
      <w:r>
        <w:t>xlabel('Frequency')</w:t>
      </w:r>
    </w:p>
    <w:p w:rsidR="005F2A23" w:rsidRDefault="005F2A23" w:rsidP="005F2A23">
      <w:r>
        <w:t>ylabel('Magnitude');</w:t>
      </w:r>
    </w:p>
    <w:p w:rsidR="005F2A23" w:rsidRDefault="005F2A23" w:rsidP="005F2A23"/>
    <w:p w:rsidR="005F2A23" w:rsidRPr="00E623C2" w:rsidRDefault="005F2A23" w:rsidP="005F2A23"/>
    <w:p w:rsidR="005E193E" w:rsidRPr="00A93160" w:rsidRDefault="005E193E">
      <w:pPr>
        <w:rPr>
          <w:rFonts w:asciiTheme="minorHAnsi" w:hAnsiTheme="minorHAnsi" w:cstheme="minorHAnsi"/>
          <w:lang w:val="en-AU"/>
        </w:rPr>
      </w:pPr>
    </w:p>
    <w:sectPr w:rsidR="005E193E" w:rsidRPr="00A93160" w:rsidSect="000322B5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04C1" w:rsidRDefault="007204C1" w:rsidP="009E73CC">
      <w:r>
        <w:separator/>
      </w:r>
    </w:p>
  </w:endnote>
  <w:endnote w:type="continuationSeparator" w:id="0">
    <w:p w:rsidR="007204C1" w:rsidRDefault="007204C1" w:rsidP="009E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04C1" w:rsidRDefault="007204C1" w:rsidP="009E73CC">
      <w:r>
        <w:separator/>
      </w:r>
    </w:p>
  </w:footnote>
  <w:footnote w:type="continuationSeparator" w:id="0">
    <w:p w:rsidR="007204C1" w:rsidRDefault="007204C1" w:rsidP="009E7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3575"/>
    <w:multiLevelType w:val="hybridMultilevel"/>
    <w:tmpl w:val="417470D0"/>
    <w:lvl w:ilvl="0" w:tplc="594C362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839"/>
    <w:multiLevelType w:val="hybridMultilevel"/>
    <w:tmpl w:val="9D7C0C52"/>
    <w:lvl w:ilvl="0" w:tplc="E5569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572BE4"/>
    <w:multiLevelType w:val="hybridMultilevel"/>
    <w:tmpl w:val="72885DD6"/>
    <w:lvl w:ilvl="0" w:tplc="80AA86C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7E0Mzc3srC0sDRS0lEKTi0uzszPAykwqQUAk4rETCwAAAA="/>
  </w:docVars>
  <w:rsids>
    <w:rsidRoot w:val="00A93160"/>
    <w:rsid w:val="00001DAF"/>
    <w:rsid w:val="000322B5"/>
    <w:rsid w:val="000420E7"/>
    <w:rsid w:val="00047650"/>
    <w:rsid w:val="00052052"/>
    <w:rsid w:val="00061687"/>
    <w:rsid w:val="0009182D"/>
    <w:rsid w:val="000C389B"/>
    <w:rsid w:val="00101FD6"/>
    <w:rsid w:val="00132763"/>
    <w:rsid w:val="001665BA"/>
    <w:rsid w:val="00187839"/>
    <w:rsid w:val="0019352C"/>
    <w:rsid w:val="001E2E0C"/>
    <w:rsid w:val="001E374C"/>
    <w:rsid w:val="001E669A"/>
    <w:rsid w:val="0023371D"/>
    <w:rsid w:val="00235997"/>
    <w:rsid w:val="0024138C"/>
    <w:rsid w:val="00285862"/>
    <w:rsid w:val="003133AF"/>
    <w:rsid w:val="00334F01"/>
    <w:rsid w:val="00347E60"/>
    <w:rsid w:val="00357015"/>
    <w:rsid w:val="00390C89"/>
    <w:rsid w:val="003D67B8"/>
    <w:rsid w:val="003E101B"/>
    <w:rsid w:val="004052E8"/>
    <w:rsid w:val="00457E96"/>
    <w:rsid w:val="00483C37"/>
    <w:rsid w:val="004C7CB6"/>
    <w:rsid w:val="004D1C4A"/>
    <w:rsid w:val="004E49AF"/>
    <w:rsid w:val="004F4C9B"/>
    <w:rsid w:val="00505C8F"/>
    <w:rsid w:val="00525A60"/>
    <w:rsid w:val="00525E64"/>
    <w:rsid w:val="00532854"/>
    <w:rsid w:val="00537617"/>
    <w:rsid w:val="00545F5E"/>
    <w:rsid w:val="00554B72"/>
    <w:rsid w:val="00556FC9"/>
    <w:rsid w:val="00557F63"/>
    <w:rsid w:val="005E193E"/>
    <w:rsid w:val="005E5F7B"/>
    <w:rsid w:val="005F2A23"/>
    <w:rsid w:val="00615C4B"/>
    <w:rsid w:val="0061639C"/>
    <w:rsid w:val="006217FE"/>
    <w:rsid w:val="0063295A"/>
    <w:rsid w:val="00643A2B"/>
    <w:rsid w:val="006A6CD1"/>
    <w:rsid w:val="00711EFE"/>
    <w:rsid w:val="007204C1"/>
    <w:rsid w:val="007320A4"/>
    <w:rsid w:val="00741FB6"/>
    <w:rsid w:val="00767516"/>
    <w:rsid w:val="00773814"/>
    <w:rsid w:val="007860F0"/>
    <w:rsid w:val="00791509"/>
    <w:rsid w:val="00797497"/>
    <w:rsid w:val="00813AE2"/>
    <w:rsid w:val="00834B59"/>
    <w:rsid w:val="00852A8F"/>
    <w:rsid w:val="00873F1E"/>
    <w:rsid w:val="008A5DB8"/>
    <w:rsid w:val="009316F4"/>
    <w:rsid w:val="00945686"/>
    <w:rsid w:val="00967694"/>
    <w:rsid w:val="00997A13"/>
    <w:rsid w:val="009A57EC"/>
    <w:rsid w:val="009B161D"/>
    <w:rsid w:val="009D321D"/>
    <w:rsid w:val="009E73CC"/>
    <w:rsid w:val="009F44BB"/>
    <w:rsid w:val="00A322E1"/>
    <w:rsid w:val="00A34629"/>
    <w:rsid w:val="00A93160"/>
    <w:rsid w:val="00A94FD2"/>
    <w:rsid w:val="00AD6E6A"/>
    <w:rsid w:val="00AF02E8"/>
    <w:rsid w:val="00B06AA9"/>
    <w:rsid w:val="00B11ED3"/>
    <w:rsid w:val="00B25522"/>
    <w:rsid w:val="00B516D0"/>
    <w:rsid w:val="00B8168B"/>
    <w:rsid w:val="00BA77A8"/>
    <w:rsid w:val="00BE7786"/>
    <w:rsid w:val="00C2534F"/>
    <w:rsid w:val="00C56D4F"/>
    <w:rsid w:val="00C62414"/>
    <w:rsid w:val="00C770D4"/>
    <w:rsid w:val="00C93C12"/>
    <w:rsid w:val="00C94A10"/>
    <w:rsid w:val="00CA3F30"/>
    <w:rsid w:val="00CC01B5"/>
    <w:rsid w:val="00CD078F"/>
    <w:rsid w:val="00D07EBD"/>
    <w:rsid w:val="00D25926"/>
    <w:rsid w:val="00D40AD8"/>
    <w:rsid w:val="00D577FD"/>
    <w:rsid w:val="00D74B19"/>
    <w:rsid w:val="00D832EA"/>
    <w:rsid w:val="00E24831"/>
    <w:rsid w:val="00E572AA"/>
    <w:rsid w:val="00E72A08"/>
    <w:rsid w:val="00EA1483"/>
    <w:rsid w:val="00EC30CB"/>
    <w:rsid w:val="00ED4978"/>
    <w:rsid w:val="00EE2308"/>
    <w:rsid w:val="00F02040"/>
    <w:rsid w:val="00F13FA9"/>
    <w:rsid w:val="00F85996"/>
    <w:rsid w:val="00FE741B"/>
    <w:rsid w:val="00FF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43D61C-55C2-4CB4-AC2C-869DC696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3160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3160"/>
    <w:rPr>
      <w:color w:val="808080"/>
    </w:rPr>
  </w:style>
  <w:style w:type="paragraph" w:customStyle="1" w:styleId="p1">
    <w:name w:val="p1"/>
    <w:basedOn w:val="Normal"/>
    <w:rsid w:val="00A93160"/>
    <w:rPr>
      <w:rFonts w:ascii="Courier" w:hAnsi="Courier"/>
      <w:color w:val="25992D"/>
      <w:sz w:val="15"/>
      <w:szCs w:val="15"/>
    </w:rPr>
  </w:style>
  <w:style w:type="paragraph" w:customStyle="1" w:styleId="p2">
    <w:name w:val="p2"/>
    <w:basedOn w:val="Normal"/>
    <w:rsid w:val="00A93160"/>
    <w:rPr>
      <w:rFonts w:ascii="Courier" w:hAnsi="Courier"/>
      <w:sz w:val="15"/>
      <w:szCs w:val="15"/>
    </w:rPr>
  </w:style>
  <w:style w:type="paragraph" w:customStyle="1" w:styleId="p3">
    <w:name w:val="p3"/>
    <w:basedOn w:val="Normal"/>
    <w:rsid w:val="00A93160"/>
    <w:rPr>
      <w:rFonts w:ascii="Courier" w:hAnsi="Courier"/>
      <w:color w:val="B245F3"/>
      <w:sz w:val="15"/>
      <w:szCs w:val="15"/>
    </w:rPr>
  </w:style>
  <w:style w:type="paragraph" w:customStyle="1" w:styleId="p4">
    <w:name w:val="p4"/>
    <w:basedOn w:val="Normal"/>
    <w:rsid w:val="00A93160"/>
    <w:rPr>
      <w:rFonts w:ascii="Courier" w:hAnsi="Courier"/>
      <w:color w:val="25992D"/>
      <w:sz w:val="15"/>
      <w:szCs w:val="15"/>
    </w:rPr>
  </w:style>
  <w:style w:type="paragraph" w:customStyle="1" w:styleId="p5">
    <w:name w:val="p5"/>
    <w:basedOn w:val="Normal"/>
    <w:rsid w:val="00A93160"/>
    <w:rPr>
      <w:rFonts w:ascii="Courier" w:hAnsi="Courier"/>
      <w:sz w:val="15"/>
      <w:szCs w:val="15"/>
    </w:rPr>
  </w:style>
  <w:style w:type="paragraph" w:customStyle="1" w:styleId="p6">
    <w:name w:val="p6"/>
    <w:basedOn w:val="Normal"/>
    <w:rsid w:val="00A93160"/>
    <w:rPr>
      <w:rFonts w:ascii="Courier" w:hAnsi="Courier"/>
      <w:color w:val="0433FF"/>
      <w:sz w:val="15"/>
      <w:szCs w:val="15"/>
    </w:rPr>
  </w:style>
  <w:style w:type="character" w:customStyle="1" w:styleId="s1">
    <w:name w:val="s1"/>
    <w:basedOn w:val="DefaultParagraphFont"/>
    <w:rsid w:val="00A93160"/>
    <w:rPr>
      <w:color w:val="B245F3"/>
    </w:rPr>
  </w:style>
  <w:style w:type="character" w:customStyle="1" w:styleId="s2">
    <w:name w:val="s2"/>
    <w:basedOn w:val="DefaultParagraphFont"/>
    <w:rsid w:val="00A93160"/>
    <w:rPr>
      <w:color w:val="0433FF"/>
    </w:rPr>
  </w:style>
  <w:style w:type="character" w:customStyle="1" w:styleId="apple-converted-space">
    <w:name w:val="apple-converted-space"/>
    <w:basedOn w:val="DefaultParagraphFont"/>
    <w:rsid w:val="00A93160"/>
  </w:style>
  <w:style w:type="character" w:styleId="HTMLCode">
    <w:name w:val="HTML Code"/>
    <w:basedOn w:val="DefaultParagraphFont"/>
    <w:uiPriority w:val="99"/>
    <w:semiHidden/>
    <w:unhideWhenUsed/>
    <w:rsid w:val="00A93160"/>
    <w:rPr>
      <w:rFonts w:ascii="Courier New" w:eastAsiaTheme="minorHAnsi" w:hAnsi="Courier New" w:cs="Courier New"/>
      <w:sz w:val="20"/>
      <w:szCs w:val="20"/>
    </w:rPr>
  </w:style>
  <w:style w:type="character" w:customStyle="1" w:styleId="pl-c1">
    <w:name w:val="pl-c1"/>
    <w:basedOn w:val="DefaultParagraphFont"/>
    <w:rsid w:val="00A93160"/>
  </w:style>
  <w:style w:type="paragraph" w:styleId="ListParagraph">
    <w:name w:val="List Paragraph"/>
    <w:basedOn w:val="Normal"/>
    <w:uiPriority w:val="34"/>
    <w:qFormat/>
    <w:rsid w:val="00FF2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C4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C4A"/>
    <w:rPr>
      <w:rFonts w:ascii="Times New Roman" w:eastAsiaTheme="minorHAnsi" w:hAnsi="Times New Roman" w:cs="Times New Roman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73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E73CC"/>
    <w:rPr>
      <w:rFonts w:ascii="Times New Roman" w:eastAsiaTheme="minorHAnsi" w:hAnsi="Times New Roman" w:cs="Times New Roman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73C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E73CC"/>
    <w:rPr>
      <w:rFonts w:ascii="Times New Roman" w:eastAsiaTheme="minorHAnsi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7C058-F3F7-4D1D-9C27-2690D8288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3037</Words>
  <Characters>16554</Characters>
  <Application>Microsoft Office Word</Application>
  <DocSecurity>0</DocSecurity>
  <Lines>919</Lines>
  <Paragraphs>576</Paragraphs>
  <ScaleCrop>false</ScaleCrop>
  <Company/>
  <LinksUpToDate>false</LinksUpToDate>
  <CharactersWithSpaces>1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13</cp:revision>
  <dcterms:created xsi:type="dcterms:W3CDTF">2017-08-20T01:09:00Z</dcterms:created>
  <dcterms:modified xsi:type="dcterms:W3CDTF">2017-08-21T09:53:00Z</dcterms:modified>
</cp:coreProperties>
</file>